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49451" w14:textId="77777777" w:rsidR="002C6ECA" w:rsidRPr="00BA58C3" w:rsidRDefault="0009133A" w:rsidP="002C6ECA">
      <w:pPr>
        <w:ind w:left="720" w:right="720"/>
        <w:rPr>
          <w:rFonts w:asciiTheme="minorHAnsi" w:hAnsiTheme="minorHAnsi" w:cstheme="minorHAnsi"/>
          <w:b/>
          <w:bCs/>
          <w:sz w:val="44"/>
          <w:szCs w:val="44"/>
          <w:u w:val="single"/>
        </w:rPr>
      </w:pPr>
      <w:r w:rsidRPr="00BA58C3">
        <w:rPr>
          <w:rFonts w:asciiTheme="minorHAnsi" w:hAnsiTheme="minorHAnsi" w:cstheme="minorHAnsi"/>
          <w:b/>
          <w:bCs/>
          <w:sz w:val="44"/>
          <w:szCs w:val="44"/>
          <w:u w:val="single"/>
        </w:rPr>
        <w:t>新聞稿</w:t>
      </w:r>
    </w:p>
    <w:p w14:paraId="554AC5AF" w14:textId="77777777" w:rsidR="002C6ECA" w:rsidRPr="00BA58C3" w:rsidRDefault="0009133A" w:rsidP="002C6ECA">
      <w:pPr>
        <w:ind w:left="720" w:right="720"/>
        <w:rPr>
          <w:rFonts w:asciiTheme="minorHAnsi" w:hAnsiTheme="minorHAnsi" w:cstheme="minorHAnsi"/>
          <w:b/>
          <w:bCs/>
        </w:rPr>
      </w:pPr>
      <w:r w:rsidRPr="00BA58C3">
        <w:rPr>
          <w:rFonts w:asciiTheme="minorHAnsi" w:hAnsiTheme="minorHAnsi" w:cstheme="minorHAnsi"/>
          <w:b/>
          <w:bCs/>
        </w:rPr>
        <w:t>西雅圖社區部</w:t>
      </w:r>
    </w:p>
    <w:p w14:paraId="308EB7E5" w14:textId="77777777" w:rsidR="002C6ECA" w:rsidRPr="00BA58C3" w:rsidRDefault="002C6ECA" w:rsidP="002C6ECA">
      <w:pPr>
        <w:ind w:left="720" w:right="720"/>
        <w:rPr>
          <w:rFonts w:asciiTheme="minorHAnsi" w:hAnsiTheme="minorHAnsi" w:cstheme="minorHAnsi"/>
        </w:rPr>
      </w:pPr>
    </w:p>
    <w:p w14:paraId="6E31A68D" w14:textId="77777777" w:rsidR="002C6ECA" w:rsidRPr="00BA58C3" w:rsidRDefault="0009133A" w:rsidP="002C6ECA">
      <w:pPr>
        <w:ind w:left="720" w:right="720"/>
        <w:rPr>
          <w:rFonts w:asciiTheme="minorHAnsi" w:hAnsiTheme="minorHAnsi" w:cstheme="minorHAnsi"/>
        </w:rPr>
      </w:pPr>
      <w:r w:rsidRPr="00BA58C3">
        <w:rPr>
          <w:rFonts w:asciiTheme="minorHAnsi" w:hAnsiTheme="minorHAnsi" w:cstheme="minorHAnsi"/>
          <w:b/>
          <w:bCs/>
        </w:rPr>
        <w:t>即時發佈：</w:t>
      </w:r>
    </w:p>
    <w:p w14:paraId="01CF71AD" w14:textId="77777777" w:rsidR="002C6ECA" w:rsidRPr="00BA58C3" w:rsidRDefault="0009133A" w:rsidP="002C6ECA">
      <w:pPr>
        <w:ind w:left="720" w:right="720"/>
        <w:rPr>
          <w:rFonts w:asciiTheme="minorHAnsi" w:hAnsiTheme="minorHAnsi" w:cstheme="minorHAnsi"/>
        </w:rPr>
      </w:pPr>
      <w:r w:rsidRPr="00BA58C3">
        <w:rPr>
          <w:rFonts w:asciiTheme="minorHAnsi" w:hAnsiTheme="minorHAnsi" w:cstheme="minorHAnsi"/>
          <w:b/>
          <w:bCs/>
        </w:rPr>
        <w:t>聯繫人：</w:t>
      </w:r>
      <w:r w:rsidRPr="00BA58C3">
        <w:rPr>
          <w:rFonts w:asciiTheme="minorHAnsi" w:hAnsiTheme="minorHAnsi" w:cstheme="minorHAnsi"/>
          <w:b/>
          <w:bCs/>
        </w:rPr>
        <w:tab/>
      </w:r>
      <w:r w:rsidRPr="00BA58C3">
        <w:rPr>
          <w:rFonts w:asciiTheme="minorHAnsi" w:eastAsia="Calibri" w:hAnsiTheme="minorHAnsi" w:cstheme="minorHAnsi"/>
          <w:bCs/>
        </w:rPr>
        <w:t>Rebecca Frestedt, 206.684.0226; rebecca.frestedt@seattle.gov</w:t>
      </w:r>
    </w:p>
    <w:p w14:paraId="0E48B678" w14:textId="77777777" w:rsidR="002C6ECA" w:rsidRPr="00BA58C3" w:rsidRDefault="0009133A" w:rsidP="00CA3441">
      <w:pPr>
        <w:ind w:left="1440" w:right="720" w:firstLine="720"/>
        <w:rPr>
          <w:rFonts w:asciiTheme="minorHAnsi" w:hAnsiTheme="minorHAnsi" w:cstheme="minorHAnsi"/>
        </w:rPr>
      </w:pPr>
      <w:r w:rsidRPr="00BA58C3">
        <w:rPr>
          <w:rFonts w:asciiTheme="minorHAnsi" w:hAnsiTheme="minorHAnsi" w:cstheme="minorHAnsi"/>
        </w:rPr>
        <w:t>Sam Read, 206.727.8808; sam.read@seattle.gov</w:t>
      </w:r>
    </w:p>
    <w:p w14:paraId="168CCB0D" w14:textId="77777777" w:rsidR="002C6ECA" w:rsidRPr="00BA58C3" w:rsidRDefault="0009133A" w:rsidP="002C6ECA">
      <w:pPr>
        <w:ind w:left="720" w:right="720"/>
        <w:rPr>
          <w:rFonts w:asciiTheme="minorHAnsi" w:hAnsiTheme="minorHAnsi" w:cstheme="minorHAnsi"/>
        </w:rPr>
      </w:pPr>
      <w:r w:rsidRPr="00BA58C3">
        <w:rPr>
          <w:rFonts w:asciiTheme="minorHAnsi" w:hAnsiTheme="minorHAnsi" w:cstheme="minorHAnsi"/>
        </w:rPr>
        <w:tab/>
      </w:r>
      <w:r w:rsidRPr="00BA58C3">
        <w:rPr>
          <w:rFonts w:asciiTheme="minorHAnsi" w:hAnsiTheme="minorHAnsi" w:cstheme="minorHAnsi"/>
        </w:rPr>
        <w:tab/>
        <w:t xml:space="preserve"> </w:t>
      </w:r>
    </w:p>
    <w:p w14:paraId="325677B5" w14:textId="77777777" w:rsidR="002C6ECA" w:rsidRPr="00BA58C3" w:rsidRDefault="0009133A" w:rsidP="002C6ECA">
      <w:pPr>
        <w:ind w:left="720" w:right="720"/>
        <w:rPr>
          <w:rFonts w:asciiTheme="minorHAnsi" w:hAnsiTheme="minorHAnsi" w:cstheme="minorHAnsi"/>
        </w:rPr>
      </w:pPr>
      <w:r w:rsidRPr="00BA58C3">
        <w:rPr>
          <w:rFonts w:asciiTheme="minorHAnsi" w:hAnsiTheme="minorHAnsi" w:cstheme="minorHAnsi"/>
        </w:rPr>
        <w:t xml:space="preserve">      </w:t>
      </w:r>
    </w:p>
    <w:p w14:paraId="3A3B2742" w14:textId="77777777" w:rsidR="002C6ECA" w:rsidRPr="00BA58C3" w:rsidRDefault="0009133A" w:rsidP="002C6ECA">
      <w:pPr>
        <w:ind w:left="720" w:right="720"/>
        <w:jc w:val="center"/>
        <w:rPr>
          <w:rFonts w:asciiTheme="minorHAnsi" w:eastAsia="Calibri" w:hAnsiTheme="minorHAnsi" w:cstheme="minorHAnsi"/>
          <w:b/>
          <w:bCs/>
          <w:sz w:val="36"/>
          <w:szCs w:val="36"/>
        </w:rPr>
      </w:pPr>
      <w:proofErr w:type="spellStart"/>
      <w:r w:rsidRPr="00BA58C3">
        <w:rPr>
          <w:rFonts w:asciiTheme="minorHAnsi" w:eastAsia="Calibri" w:hAnsiTheme="minorHAnsi" w:cstheme="minorHAnsi"/>
          <w:b/>
          <w:bCs/>
          <w:sz w:val="36"/>
          <w:szCs w:val="36"/>
        </w:rPr>
        <w:t>國際區特別審查區董事會宣布</w:t>
      </w:r>
      <w:proofErr w:type="spellEnd"/>
    </w:p>
    <w:p w14:paraId="0A5DD3EA" w14:textId="77777777" w:rsidR="002C6ECA" w:rsidRPr="00BA58C3" w:rsidRDefault="0009133A" w:rsidP="002C6ECA">
      <w:pPr>
        <w:ind w:left="720" w:right="720"/>
        <w:jc w:val="center"/>
        <w:rPr>
          <w:rFonts w:asciiTheme="minorHAnsi" w:eastAsia="Calibri" w:hAnsiTheme="minorHAnsi" w:cstheme="minorHAnsi"/>
          <w:b/>
          <w:bCs/>
          <w:sz w:val="36"/>
          <w:szCs w:val="36"/>
        </w:rPr>
      </w:pPr>
      <w:proofErr w:type="spellStart"/>
      <w:r w:rsidRPr="00BA58C3">
        <w:rPr>
          <w:rFonts w:asciiTheme="minorHAnsi" w:eastAsia="Calibri" w:hAnsiTheme="minorHAnsi" w:cstheme="minorHAnsi"/>
          <w:b/>
          <w:bCs/>
          <w:sz w:val="36"/>
          <w:szCs w:val="36"/>
        </w:rPr>
        <w:t>年度選舉候選人</w:t>
      </w:r>
      <w:proofErr w:type="spellEnd"/>
    </w:p>
    <w:p w14:paraId="4C976FAE" w14:textId="77777777" w:rsidR="002C6ECA" w:rsidRPr="00BA58C3" w:rsidRDefault="002C6ECA" w:rsidP="002C6ECA">
      <w:pPr>
        <w:ind w:left="720" w:right="720"/>
        <w:rPr>
          <w:rFonts w:asciiTheme="minorHAnsi" w:eastAsia="Calibri" w:hAnsiTheme="minorHAnsi" w:cstheme="minorHAnsi"/>
          <w:bCs/>
        </w:rPr>
      </w:pPr>
    </w:p>
    <w:p w14:paraId="68A43E79" w14:textId="77777777" w:rsidR="002C6ECA" w:rsidRPr="00BA58C3" w:rsidRDefault="0009133A" w:rsidP="002C6ECA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/>
          <w:bCs/>
        </w:rPr>
        <w:t>西雅圖</w:t>
      </w:r>
      <w:r w:rsidRPr="00BA58C3">
        <w:rPr>
          <w:rFonts w:asciiTheme="minorHAnsi" w:eastAsia="Calibri" w:hAnsiTheme="minorHAnsi" w:cstheme="minorHAnsi"/>
          <w:bCs/>
        </w:rPr>
        <w:t>(11</w:t>
      </w:r>
      <w:r w:rsidRPr="00BA58C3">
        <w:rPr>
          <w:rFonts w:asciiTheme="minorHAnsi" w:eastAsia="Calibri" w:hAnsiTheme="minorHAnsi" w:cstheme="minorHAnsi"/>
          <w:bCs/>
        </w:rPr>
        <w:t>月</w:t>
      </w:r>
      <w:r w:rsidRPr="00BA58C3">
        <w:rPr>
          <w:rFonts w:asciiTheme="minorHAnsi" w:eastAsia="Calibri" w:hAnsiTheme="minorHAnsi" w:cstheme="minorHAnsi"/>
          <w:bCs/>
        </w:rPr>
        <w:t xml:space="preserve"> [XX], 2021) - </w:t>
      </w:r>
      <w:r w:rsidRPr="00BA58C3">
        <w:rPr>
          <w:rFonts w:asciiTheme="minorHAnsi" w:eastAsia="Calibri" w:hAnsiTheme="minorHAnsi" w:cstheme="minorHAnsi"/>
          <w:bCs/>
        </w:rPr>
        <w:t>由於持續受到新冠病毒</w:t>
      </w:r>
      <w:r w:rsidRPr="00BA58C3">
        <w:rPr>
          <w:rFonts w:asciiTheme="minorHAnsi" w:eastAsia="Calibri" w:hAnsiTheme="minorHAnsi" w:cstheme="minorHAnsi"/>
          <w:bCs/>
        </w:rPr>
        <w:t xml:space="preserve"> (COVID-19) </w:t>
      </w:r>
      <w:r w:rsidRPr="00BA58C3">
        <w:rPr>
          <w:rFonts w:asciiTheme="minorHAnsi" w:eastAsia="Calibri" w:hAnsiTheme="minorHAnsi" w:cstheme="minorHAnsi"/>
          <w:bCs/>
        </w:rPr>
        <w:t>的影響以及持續存在的公共衛生問題，</w:t>
      </w:r>
      <w:r w:rsidRPr="00BA58C3">
        <w:rPr>
          <w:rFonts w:asciiTheme="minorHAnsi" w:eastAsia="Calibri" w:hAnsiTheme="minorHAnsi" w:cstheme="minorHAnsi"/>
          <w:bCs/>
        </w:rPr>
        <w:t>2021</w:t>
      </w:r>
      <w:r w:rsidRPr="00BA58C3">
        <w:rPr>
          <w:rFonts w:asciiTheme="minorHAnsi" w:eastAsia="Calibri" w:hAnsiTheme="minorHAnsi" w:cstheme="minorHAnsi"/>
          <w:bCs/>
        </w:rPr>
        <w:t>年</w:t>
      </w:r>
      <w:hyperlink r:id="rId11" w:history="1">
        <w:r w:rsidRPr="00BA58C3">
          <w:rPr>
            <w:rStyle w:val="Hyperlink"/>
            <w:rFonts w:asciiTheme="minorHAnsi" w:eastAsia="Calibri" w:hAnsiTheme="minorHAnsi" w:cstheme="minorHAnsi"/>
            <w:bCs/>
          </w:rPr>
          <w:t>國際區特別審查區</w:t>
        </w:r>
        <w:r w:rsidRPr="00BA58C3">
          <w:rPr>
            <w:rStyle w:val="Hyperlink"/>
            <w:rFonts w:asciiTheme="minorHAnsi" w:eastAsia="Calibri" w:hAnsiTheme="minorHAnsi" w:cstheme="minorHAnsi"/>
            <w:bCs/>
          </w:rPr>
          <w:t xml:space="preserve"> (International Special Review District, ISRD)</w:t>
        </w:r>
      </w:hyperlink>
      <w:r w:rsidRPr="00BA58C3">
        <w:rPr>
          <w:rFonts w:asciiTheme="minorHAnsi" w:eastAsia="Calibri" w:hAnsiTheme="minorHAnsi" w:cstheme="minorHAnsi"/>
          <w:bCs/>
        </w:rPr>
        <w:t>董事會選舉將僅以郵寄投票的方式進行。今年將不進行現場投票。選票必須在</w:t>
      </w:r>
      <w:r w:rsidRPr="00BA58C3">
        <w:rPr>
          <w:rFonts w:asciiTheme="minorHAnsi" w:eastAsia="Calibri" w:hAnsiTheme="minorHAnsi" w:cstheme="minorHAnsi"/>
          <w:bCs/>
        </w:rPr>
        <w:t>2021</w:t>
      </w:r>
      <w:r w:rsidRPr="00BA58C3">
        <w:rPr>
          <w:rFonts w:asciiTheme="minorHAnsi" w:eastAsia="Calibri" w:hAnsiTheme="minorHAnsi" w:cstheme="minorHAnsi"/>
          <w:bCs/>
        </w:rPr>
        <w:t>年</w:t>
      </w:r>
      <w:r w:rsidRPr="00BA58C3">
        <w:rPr>
          <w:rFonts w:asciiTheme="minorHAnsi" w:eastAsia="Calibri" w:hAnsiTheme="minorHAnsi" w:cstheme="minorHAnsi"/>
          <w:bCs/>
        </w:rPr>
        <w:t>11</w:t>
      </w:r>
      <w:r w:rsidRPr="00BA58C3">
        <w:rPr>
          <w:rFonts w:asciiTheme="minorHAnsi" w:eastAsia="Calibri" w:hAnsiTheme="minorHAnsi" w:cstheme="minorHAnsi"/>
          <w:bCs/>
        </w:rPr>
        <w:t>月</w:t>
      </w:r>
      <w:r w:rsidRPr="00BA58C3">
        <w:rPr>
          <w:rFonts w:asciiTheme="minorHAnsi" w:eastAsia="Calibri" w:hAnsiTheme="minorHAnsi" w:cstheme="minorHAnsi"/>
          <w:bCs/>
        </w:rPr>
        <w:t>30</w:t>
      </w:r>
      <w:r w:rsidRPr="00BA58C3">
        <w:rPr>
          <w:rFonts w:asciiTheme="minorHAnsi" w:eastAsia="Calibri" w:hAnsiTheme="minorHAnsi" w:cstheme="minorHAnsi"/>
          <w:bCs/>
        </w:rPr>
        <w:t>日星期二之前寄達西雅圖社區部。有登記參加本</w:t>
      </w:r>
      <w:r w:rsidRPr="00BA58C3">
        <w:rPr>
          <w:rFonts w:asciiTheme="minorHAnsi" w:eastAsia="Calibri" w:hAnsiTheme="minorHAnsi" w:cstheme="minorHAnsi"/>
          <w:bCs/>
        </w:rPr>
        <w:t>次</w:t>
      </w:r>
      <w:hyperlink r:id="rId12" w:history="1">
        <w:r w:rsidRPr="00BA58C3">
          <w:rPr>
            <w:rStyle w:val="Hyperlink"/>
            <w:rFonts w:asciiTheme="minorHAnsi" w:eastAsia="Calibri" w:hAnsiTheme="minorHAnsi" w:cstheme="minorHAnsi"/>
          </w:rPr>
          <w:t>投票</w:t>
        </w:r>
      </w:hyperlink>
      <w:r w:rsidRPr="00BA58C3">
        <w:rPr>
          <w:rFonts w:asciiTheme="minorHAnsi" w:eastAsia="Calibri" w:hAnsiTheme="minorHAnsi" w:cstheme="minorHAnsi"/>
          <w:bCs/>
        </w:rPr>
        <w:t>的社區成員將會通過郵寄方式收到選票以及回郵信封。選民請儘早寄回選票以確保選票在</w:t>
      </w:r>
      <w:r w:rsidRPr="00BA58C3">
        <w:rPr>
          <w:rFonts w:asciiTheme="minorHAnsi" w:eastAsia="Calibri" w:hAnsiTheme="minorHAnsi" w:cstheme="minorHAnsi"/>
          <w:bCs/>
        </w:rPr>
        <w:t>30</w:t>
      </w:r>
      <w:r w:rsidRPr="00BA58C3">
        <w:rPr>
          <w:rFonts w:asciiTheme="minorHAnsi" w:eastAsia="Calibri" w:hAnsiTheme="minorHAnsi" w:cstheme="minorHAnsi"/>
          <w:bCs/>
        </w:rPr>
        <w:t>日之前送達。</w:t>
      </w:r>
    </w:p>
    <w:p w14:paraId="7FFDA71B" w14:textId="77777777" w:rsidR="002C6ECA" w:rsidRPr="00BA58C3" w:rsidRDefault="002C6ECA" w:rsidP="002C6ECA">
      <w:pPr>
        <w:ind w:left="720" w:right="720"/>
        <w:rPr>
          <w:rFonts w:asciiTheme="minorHAnsi" w:eastAsia="Calibri" w:hAnsiTheme="minorHAnsi" w:cstheme="minorHAnsi"/>
          <w:bCs/>
        </w:rPr>
      </w:pPr>
    </w:p>
    <w:p w14:paraId="4100C061" w14:textId="77777777" w:rsidR="002875EC" w:rsidRPr="00BA58C3" w:rsidRDefault="0009133A" w:rsidP="002875EC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>本次選舉將選出五位董事會的成員：</w:t>
      </w:r>
    </w:p>
    <w:p w14:paraId="54E10F98" w14:textId="77777777" w:rsidR="00E339C7" w:rsidRPr="00BA58C3" w:rsidRDefault="0009133A" w:rsidP="00E339C7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 xml:space="preserve">•   </w:t>
      </w:r>
      <w:r w:rsidRPr="00BA58C3">
        <w:rPr>
          <w:rFonts w:asciiTheme="minorHAnsi" w:eastAsia="Calibri" w:hAnsiTheme="minorHAnsi" w:cstheme="minorHAnsi"/>
          <w:bCs/>
        </w:rPr>
        <w:t>第一位須備有業主、地主或員工身份資格</w:t>
      </w:r>
    </w:p>
    <w:p w14:paraId="59202990" w14:textId="77777777" w:rsidR="00E339C7" w:rsidRPr="00BA58C3" w:rsidRDefault="0009133A" w:rsidP="00E339C7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 xml:space="preserve">•   </w:t>
      </w:r>
      <w:r w:rsidRPr="00BA58C3">
        <w:rPr>
          <w:rFonts w:asciiTheme="minorHAnsi" w:eastAsia="Calibri" w:hAnsiTheme="minorHAnsi" w:cstheme="minorHAnsi"/>
          <w:bCs/>
        </w:rPr>
        <w:t>第二位須備有居民、租戶或社區參與者身份資格</w:t>
      </w:r>
    </w:p>
    <w:p w14:paraId="41E75001" w14:textId="77777777" w:rsidR="00E339C7" w:rsidRPr="00BA58C3" w:rsidRDefault="0009133A" w:rsidP="00E339C7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 xml:space="preserve">•   </w:t>
      </w:r>
      <w:r w:rsidRPr="00BA58C3">
        <w:rPr>
          <w:rFonts w:asciiTheme="minorHAnsi" w:eastAsia="Calibri" w:hAnsiTheme="minorHAnsi" w:cstheme="minorHAnsi"/>
          <w:bCs/>
        </w:rPr>
        <w:t>第三位須備有業主、地主或員工身份資格</w:t>
      </w:r>
    </w:p>
    <w:p w14:paraId="61F51645" w14:textId="77777777" w:rsidR="00E339C7" w:rsidRPr="00BA58C3" w:rsidRDefault="0009133A" w:rsidP="00E339C7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 xml:space="preserve">•   </w:t>
      </w:r>
      <w:r w:rsidRPr="00BA58C3">
        <w:rPr>
          <w:rFonts w:asciiTheme="minorHAnsi" w:eastAsia="Calibri" w:hAnsiTheme="minorHAnsi" w:cstheme="minorHAnsi"/>
          <w:bCs/>
        </w:rPr>
        <w:t>第四位須備有居民、租戶或社區參與者身份資格</w:t>
      </w:r>
    </w:p>
    <w:p w14:paraId="12644217" w14:textId="77777777" w:rsidR="002C6ECA" w:rsidRPr="00BA58C3" w:rsidRDefault="0009133A" w:rsidP="003F33A3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 xml:space="preserve">•   </w:t>
      </w:r>
      <w:r w:rsidRPr="00BA58C3">
        <w:rPr>
          <w:rFonts w:asciiTheme="minorHAnsi" w:eastAsia="Calibri" w:hAnsiTheme="minorHAnsi" w:cstheme="minorHAnsi"/>
          <w:bCs/>
        </w:rPr>
        <w:t>第五位無身份資格限制</w:t>
      </w:r>
    </w:p>
    <w:p w14:paraId="2B482AD9" w14:textId="77777777" w:rsidR="002C6ECA" w:rsidRPr="00BA58C3" w:rsidRDefault="002C6ECA" w:rsidP="002C6ECA">
      <w:pPr>
        <w:ind w:left="720" w:right="720"/>
        <w:rPr>
          <w:rFonts w:asciiTheme="minorHAnsi" w:eastAsia="Calibri" w:hAnsiTheme="minorHAnsi" w:cstheme="minorHAnsi"/>
          <w:bCs/>
        </w:rPr>
      </w:pPr>
    </w:p>
    <w:p w14:paraId="0AA08D0B" w14:textId="77777777" w:rsidR="002C6ECA" w:rsidRPr="00BA58C3" w:rsidRDefault="0009133A" w:rsidP="002C6ECA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>提名於</w:t>
      </w:r>
      <w:r w:rsidRPr="00BA58C3">
        <w:rPr>
          <w:rFonts w:asciiTheme="minorHAnsi" w:eastAsia="Calibri" w:hAnsiTheme="minorHAnsi" w:cstheme="minorHAnsi"/>
          <w:bCs/>
        </w:rPr>
        <w:t xml:space="preserve"> 11 </w:t>
      </w:r>
      <w:r w:rsidRPr="00BA58C3">
        <w:rPr>
          <w:rFonts w:asciiTheme="minorHAnsi" w:eastAsia="Calibri" w:hAnsiTheme="minorHAnsi" w:cstheme="minorHAnsi"/>
          <w:bCs/>
        </w:rPr>
        <w:t>月</w:t>
      </w:r>
      <w:r w:rsidRPr="00BA58C3">
        <w:rPr>
          <w:rFonts w:asciiTheme="minorHAnsi" w:eastAsia="Calibri" w:hAnsiTheme="minorHAnsi" w:cstheme="minorHAnsi"/>
          <w:bCs/>
        </w:rPr>
        <w:t xml:space="preserve"> 2 </w:t>
      </w:r>
      <w:r w:rsidRPr="00BA58C3">
        <w:rPr>
          <w:rFonts w:asciiTheme="minorHAnsi" w:eastAsia="Calibri" w:hAnsiTheme="minorHAnsi" w:cstheme="minorHAnsi"/>
          <w:bCs/>
        </w:rPr>
        <w:t>日星期二結束，九名候選人獲得提名。以下為候選人資料，候選人簡介將與選票一起寄出。</w:t>
      </w:r>
    </w:p>
    <w:p w14:paraId="4C4F9A0A" w14:textId="39E02412" w:rsidR="007727F3" w:rsidRDefault="007727F3" w:rsidP="007727F3">
      <w:pPr>
        <w:ind w:left="1440" w:right="720"/>
        <w:rPr>
          <w:rFonts w:asciiTheme="minorHAnsi" w:eastAsia="Calibri" w:hAnsiTheme="minorHAnsi" w:cstheme="minorHAnsi"/>
          <w:bCs/>
        </w:rPr>
      </w:pPr>
    </w:p>
    <w:p w14:paraId="1788E70C" w14:textId="77777777" w:rsidR="001564EA" w:rsidRPr="00434F8D" w:rsidRDefault="001564EA" w:rsidP="001564EA">
      <w:pPr>
        <w:ind w:left="1440" w:right="720"/>
        <w:rPr>
          <w:rFonts w:eastAsia="MS Gothic" w:cstheme="minorHAnsi"/>
          <w:u w:val="single"/>
        </w:rPr>
      </w:pPr>
      <w:proofErr w:type="spellStart"/>
      <w:r w:rsidRPr="00434F8D">
        <w:rPr>
          <w:rFonts w:eastAsia="MS Gothic" w:cstheme="minorHAnsi"/>
          <w:u w:val="single"/>
        </w:rPr>
        <w:t>一名候選人參加第一號席位商業東主、業主或僱員競選</w:t>
      </w:r>
      <w:proofErr w:type="spellEnd"/>
    </w:p>
    <w:p w14:paraId="7A14819C" w14:textId="01D4B07B" w:rsidR="001564EA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>Ryan B. Gilbert</w:t>
      </w:r>
      <w:r w:rsidRPr="00434F8D">
        <w:rPr>
          <w:rFonts w:eastAsia="MS Gothic" w:cstheme="minorHAnsi"/>
        </w:rPr>
        <w:t>為西雅圖印地安衛生委員會的首席運營官。該組織位於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，是一個為原住民而設的社區健康中心。他認為國際區特別審</w:t>
      </w:r>
      <w:r w:rsidRPr="00434F8D">
        <w:rPr>
          <w:rFonts w:eastAsia="Microsoft JhengHei" w:cstheme="minorHAnsi"/>
        </w:rPr>
        <w:t>查區</w:t>
      </w:r>
      <w:r w:rsidRPr="00434F8D">
        <w:rPr>
          <w:rFonts w:cstheme="minorHAnsi"/>
        </w:rPr>
        <w:t xml:space="preserve"> (ISRD)</w:t>
      </w:r>
      <w:proofErr w:type="spellStart"/>
      <w:r w:rsidRPr="00434F8D">
        <w:rPr>
          <w:rFonts w:eastAsia="MS Gothic" w:cstheme="minorHAnsi"/>
        </w:rPr>
        <w:t>委員會的工作相當重要，希望可參與其中</w:t>
      </w:r>
      <w:proofErr w:type="spellEnd"/>
      <w:r w:rsidRPr="00434F8D">
        <w:rPr>
          <w:rFonts w:eastAsia="MS Gothic" w:cstheme="minorHAnsi"/>
        </w:rPr>
        <w:t>。</w:t>
      </w:r>
    </w:p>
    <w:p w14:paraId="57831814" w14:textId="5B3F965A" w:rsidR="009B13CD" w:rsidRDefault="009B13CD" w:rsidP="001564EA">
      <w:pPr>
        <w:ind w:left="1440" w:right="720"/>
        <w:rPr>
          <w:rFonts w:eastAsia="MS Gothic" w:cstheme="minorHAnsi"/>
        </w:rPr>
      </w:pPr>
    </w:p>
    <w:p w14:paraId="3177D86F" w14:textId="5DB6D6B7" w:rsidR="009B13CD" w:rsidRDefault="009B13CD" w:rsidP="001564EA">
      <w:pPr>
        <w:ind w:left="1440" w:right="720"/>
        <w:rPr>
          <w:rFonts w:eastAsia="MS Gothic" w:cstheme="minorHAnsi"/>
        </w:rPr>
      </w:pPr>
    </w:p>
    <w:p w14:paraId="4A5813C1" w14:textId="77777777" w:rsidR="009B13CD" w:rsidRPr="00434F8D" w:rsidRDefault="009B13CD" w:rsidP="001564EA">
      <w:pPr>
        <w:ind w:left="1440" w:right="720"/>
        <w:rPr>
          <w:rFonts w:eastAsia="MS Gothic" w:cstheme="minorHAnsi"/>
        </w:rPr>
      </w:pPr>
    </w:p>
    <w:p w14:paraId="7FBD3E18" w14:textId="77777777" w:rsidR="001564EA" w:rsidRPr="00434F8D" w:rsidRDefault="001564EA" w:rsidP="001564EA">
      <w:pPr>
        <w:ind w:left="1440" w:right="720"/>
        <w:rPr>
          <w:rFonts w:eastAsia="Malgun Gothic" w:cstheme="minorHAnsi"/>
          <w:u w:val="single"/>
        </w:rPr>
      </w:pPr>
      <w:proofErr w:type="spellStart"/>
      <w:r w:rsidRPr="00434F8D">
        <w:rPr>
          <w:rFonts w:eastAsia="MS Gothic" w:cstheme="minorHAnsi"/>
          <w:u w:val="single"/>
        </w:rPr>
        <w:lastRenderedPageBreak/>
        <w:t>兩名候選人參加第二號席位居民、租</w:t>
      </w:r>
      <w:r w:rsidRPr="00434F8D">
        <w:rPr>
          <w:rFonts w:eastAsia="Malgun Gothic" w:cstheme="minorHAnsi"/>
          <w:u w:val="single"/>
        </w:rPr>
        <w:t>戶或社區參與者競選</w:t>
      </w:r>
      <w:proofErr w:type="spellEnd"/>
    </w:p>
    <w:p w14:paraId="1A042BD0" w14:textId="77777777" w:rsidR="001564EA" w:rsidRPr="00434F8D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 xml:space="preserve">Matt Chan </w:t>
      </w:r>
      <w:proofErr w:type="spellStart"/>
      <w:r w:rsidRPr="00434F8D">
        <w:rPr>
          <w:rFonts w:eastAsia="MS Gothic" w:cstheme="minorHAnsi"/>
        </w:rPr>
        <w:t>曾在多個社區組織和非營利組織工作及提供志願服務，包括仁人服務社、國際診所</w:t>
      </w:r>
      <w:proofErr w:type="spellEnd"/>
      <w:r w:rsidRPr="00434F8D">
        <w:rPr>
          <w:rFonts w:eastAsia="MS Gothic" w:cstheme="minorHAnsi"/>
        </w:rPr>
        <w:t>、《</w:t>
      </w:r>
      <w:proofErr w:type="spellStart"/>
      <w:r w:rsidRPr="00434F8D">
        <w:rPr>
          <w:rFonts w:eastAsia="MS Gothic" w:cstheme="minorHAnsi"/>
        </w:rPr>
        <w:t>國際審</w:t>
      </w:r>
      <w:r w:rsidRPr="00434F8D">
        <w:rPr>
          <w:rFonts w:eastAsia="Microsoft JhengHei" w:cstheme="minorHAnsi"/>
        </w:rPr>
        <w:t>查員</w:t>
      </w:r>
      <w:proofErr w:type="spellEnd"/>
      <w:r w:rsidRPr="00434F8D">
        <w:rPr>
          <w:rFonts w:eastAsia="Microsoft JhengHei" w:cstheme="minorHAnsi"/>
        </w:rPr>
        <w:t>》、</w:t>
      </w:r>
      <w:proofErr w:type="spellStart"/>
      <w:r w:rsidRPr="00434F8D">
        <w:rPr>
          <w:rFonts w:cstheme="minorHAnsi"/>
        </w:rPr>
        <w:t>InterimCDA</w:t>
      </w:r>
      <w:proofErr w:type="spellEnd"/>
      <w:r w:rsidRPr="00434F8D">
        <w:rPr>
          <w:rFonts w:cstheme="minorHAnsi"/>
        </w:rPr>
        <w:t xml:space="preserve"> </w:t>
      </w:r>
      <w:r w:rsidRPr="00434F8D">
        <w:rPr>
          <w:rFonts w:eastAsia="MS Gothic" w:cstheme="minorHAnsi"/>
        </w:rPr>
        <w:t>和陸榮昌博物館。這項工作提高了他對社區需求的認識。他致力於確保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成為更宜居的地方，並於今後繼續成為所有亞裔美國人可以慶祝和尊重自己文化的地方。</w:t>
      </w:r>
      <w:r w:rsidRPr="00434F8D">
        <w:rPr>
          <w:rFonts w:cstheme="minorHAnsi"/>
        </w:rPr>
        <w:t>Matt</w:t>
      </w:r>
      <w:r w:rsidRPr="00434F8D">
        <w:rPr>
          <w:rFonts w:eastAsia="MS Gothic" w:cstheme="minorHAnsi"/>
        </w:rPr>
        <w:t>目前在國際區特別審</w:t>
      </w:r>
      <w:r w:rsidRPr="00434F8D">
        <w:rPr>
          <w:rFonts w:eastAsia="Microsoft JhengHei" w:cstheme="minorHAnsi"/>
        </w:rPr>
        <w:t>查區</w:t>
      </w:r>
      <w:r w:rsidRPr="00434F8D">
        <w:rPr>
          <w:rFonts w:cstheme="minorHAnsi"/>
        </w:rPr>
        <w:t xml:space="preserve"> (ISRD)</w:t>
      </w:r>
      <w:proofErr w:type="spellStart"/>
      <w:r w:rsidRPr="00434F8D">
        <w:rPr>
          <w:rFonts w:eastAsia="MS Gothic" w:cstheme="minorHAnsi"/>
        </w:rPr>
        <w:t>委員會任職，並希望在第二個任期</w:t>
      </w:r>
      <w:r w:rsidRPr="00434F8D">
        <w:rPr>
          <w:rFonts w:eastAsia="Malgun Gothic" w:cstheme="minorHAnsi"/>
        </w:rPr>
        <w:t>內可</w:t>
      </w:r>
      <w:r w:rsidRPr="00434F8D">
        <w:rPr>
          <w:rFonts w:eastAsia="MS Gothic" w:cstheme="minorHAnsi"/>
        </w:rPr>
        <w:t>為呈上委員會的項目提供連貫性的認知</w:t>
      </w:r>
      <w:proofErr w:type="spellEnd"/>
      <w:r w:rsidRPr="00434F8D">
        <w:rPr>
          <w:rFonts w:eastAsia="MS Gothic" w:cstheme="minorHAnsi"/>
        </w:rPr>
        <w:t>。</w:t>
      </w:r>
    </w:p>
    <w:p w14:paraId="2D117F3D" w14:textId="77777777" w:rsidR="001564EA" w:rsidRPr="00434F8D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>Ming Zhang</w:t>
      </w:r>
      <w:r w:rsidRPr="00434F8D">
        <w:rPr>
          <w:rFonts w:eastAsia="MS Gothic" w:cstheme="minorHAnsi"/>
        </w:rPr>
        <w:t>是一名建築師。他曾與三個社區團體合作為興建中華門籌款及協助設計。他也曾參與中華商會的活動。他認為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既是西雅圖的策略性地區，也是從南面通往市中心的必經地。他的文化背景植根於社區。作為委員會成員，他希望能貢獻更多，讓這個社區更好，讓更多人為它而自豪。</w:t>
      </w:r>
    </w:p>
    <w:p w14:paraId="134B153D" w14:textId="77777777" w:rsidR="001564EA" w:rsidRPr="00434F8D" w:rsidRDefault="001564EA" w:rsidP="001564EA">
      <w:pPr>
        <w:ind w:left="1440" w:right="720"/>
        <w:rPr>
          <w:rFonts w:eastAsia="MS Gothic" w:cstheme="minorHAnsi"/>
          <w:u w:val="single"/>
        </w:rPr>
      </w:pPr>
      <w:proofErr w:type="spellStart"/>
      <w:r w:rsidRPr="00434F8D">
        <w:rPr>
          <w:rFonts w:eastAsia="MS Gothic" w:cstheme="minorHAnsi"/>
          <w:u w:val="single"/>
        </w:rPr>
        <w:t>兩名候選人參加第三號席位商業東主、業主或僱員競選</w:t>
      </w:r>
      <w:proofErr w:type="spellEnd"/>
    </w:p>
    <w:p w14:paraId="427A82FA" w14:textId="77777777" w:rsidR="001564EA" w:rsidRPr="00434F8D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>Brian Chinn</w:t>
      </w:r>
      <w:r w:rsidRPr="00434F8D">
        <w:rPr>
          <w:rFonts w:eastAsia="MS Gothic" w:cstheme="minorHAnsi"/>
        </w:rPr>
        <w:t>為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的物業擁有人。他的家人與社區的連結可追溯至四代以前。他有強烈的意向去帶領既能保育又確保經濟的發展方向。他相信其工程及科學的背景，再加上與市政府處理有關土地使用及許可證事宜的工作經驗，給予了他對將會在國際區特別審</w:t>
      </w:r>
      <w:r w:rsidRPr="00434F8D">
        <w:rPr>
          <w:rFonts w:eastAsia="Microsoft JhengHei" w:cstheme="minorHAnsi"/>
        </w:rPr>
        <w:t>查區</w:t>
      </w:r>
      <w:r w:rsidRPr="00434F8D">
        <w:rPr>
          <w:rFonts w:cstheme="minorHAnsi"/>
        </w:rPr>
        <w:t xml:space="preserve"> (ISRD)</w:t>
      </w:r>
      <w:proofErr w:type="spellStart"/>
      <w:r w:rsidRPr="00434F8D">
        <w:rPr>
          <w:rFonts w:eastAsia="MS Gothic" w:cstheme="minorHAnsi"/>
        </w:rPr>
        <w:t>委員會中要處理的事項，帶來獨特的見解</w:t>
      </w:r>
      <w:proofErr w:type="spellEnd"/>
      <w:r w:rsidRPr="00434F8D">
        <w:rPr>
          <w:rFonts w:eastAsia="MS Gothic" w:cstheme="minorHAnsi"/>
        </w:rPr>
        <w:t>。</w:t>
      </w:r>
    </w:p>
    <w:p w14:paraId="70FF8509" w14:textId="77777777" w:rsidR="001564EA" w:rsidRPr="00434F8D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 xml:space="preserve">Michael Le </w:t>
      </w:r>
      <w:r w:rsidRPr="00434F8D">
        <w:rPr>
          <w:rFonts w:eastAsia="MS Gothic" w:cstheme="minorHAnsi"/>
        </w:rPr>
        <w:t>和他的家人在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擁有多項生意。他想看見社區政策能回應西雅圖市的發展，能使區</w:t>
      </w:r>
      <w:r w:rsidRPr="00434F8D">
        <w:rPr>
          <w:rFonts w:eastAsia="Malgun Gothic" w:cstheme="minorHAnsi"/>
        </w:rPr>
        <w:t>內的雇員和顧客安心地在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享樂，能應對無家可歸危機，和保育文化。</w:t>
      </w:r>
    </w:p>
    <w:p w14:paraId="159FB0C5" w14:textId="77777777" w:rsidR="001564EA" w:rsidRPr="00434F8D" w:rsidRDefault="001564EA" w:rsidP="001564EA">
      <w:pPr>
        <w:ind w:left="1440" w:right="720"/>
        <w:rPr>
          <w:rFonts w:eastAsia="Malgun Gothic" w:cstheme="minorHAnsi"/>
          <w:u w:val="single"/>
        </w:rPr>
      </w:pPr>
      <w:proofErr w:type="spellStart"/>
      <w:r w:rsidRPr="00434F8D">
        <w:rPr>
          <w:rFonts w:eastAsia="MS Gothic" w:cstheme="minorHAnsi"/>
          <w:u w:val="single"/>
        </w:rPr>
        <w:t>兩名候選人參加第四號席位居民、租</w:t>
      </w:r>
      <w:r w:rsidRPr="00434F8D">
        <w:rPr>
          <w:rFonts w:eastAsia="Malgun Gothic" w:cstheme="minorHAnsi"/>
          <w:u w:val="single"/>
        </w:rPr>
        <w:t>戶或社區參與者競選</w:t>
      </w:r>
      <w:proofErr w:type="spellEnd"/>
    </w:p>
    <w:p w14:paraId="2A4D2AD8" w14:textId="77777777" w:rsidR="001564EA" w:rsidRPr="00434F8D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 xml:space="preserve">Dean Kumiko Ninja </w:t>
      </w:r>
      <w:proofErr w:type="spellStart"/>
      <w:r w:rsidRPr="00434F8D">
        <w:rPr>
          <w:rFonts w:cstheme="minorHAnsi"/>
        </w:rPr>
        <w:t>Kawena</w:t>
      </w:r>
      <w:proofErr w:type="spellEnd"/>
      <w:r w:rsidRPr="00434F8D">
        <w:rPr>
          <w:rFonts w:cstheme="minorHAnsi"/>
        </w:rPr>
        <w:t xml:space="preserve"> Kubota </w:t>
      </w:r>
      <w:r w:rsidRPr="00434F8D">
        <w:rPr>
          <w:rFonts w:eastAsia="MS Gothic" w:cstheme="minorHAnsi"/>
        </w:rPr>
        <w:t>為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的居民，他希望將其對鄰里的了解和對社區的熱情帶到委員會當中。他熱衷於保護社區並致力提供社區所需的保護工具。這些都表彰於他在家庭暴力宣傳和疫苗接種外展方面的工作。在住房、殘疾和跨性別方面的社會活動擁有豐富的經驗，並對歷史修復、維護和長者權利充滿熱情。</w:t>
      </w:r>
    </w:p>
    <w:p w14:paraId="6D715990" w14:textId="77777777" w:rsidR="001564EA" w:rsidRPr="00434F8D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 xml:space="preserve">Andy Yip </w:t>
      </w:r>
      <w:proofErr w:type="spellStart"/>
      <w:r w:rsidRPr="00434F8D">
        <w:rPr>
          <w:rFonts w:eastAsia="MS Gothic" w:cstheme="minorHAnsi"/>
        </w:rPr>
        <w:t>曾在中華商會、華州大中華香港商會</w:t>
      </w:r>
      <w:proofErr w:type="spellEnd"/>
      <w:r w:rsidRPr="00434F8D">
        <w:rPr>
          <w:rFonts w:eastAsia="MS Gothic" w:cstheme="minorHAnsi"/>
        </w:rPr>
        <w:t>、《</w:t>
      </w:r>
      <w:proofErr w:type="spellStart"/>
      <w:r w:rsidRPr="00434F8D">
        <w:rPr>
          <w:rFonts w:eastAsia="MS Gothic" w:cstheme="minorHAnsi"/>
        </w:rPr>
        <w:t>國際審</w:t>
      </w:r>
      <w:r w:rsidRPr="005042AC">
        <w:rPr>
          <w:rFonts w:ascii="Microsoft JhengHei" w:eastAsia="Microsoft JhengHei" w:hAnsi="Microsoft JhengHei" w:cs="Microsoft JhengHei" w:hint="eastAsia"/>
        </w:rPr>
        <w:t>查</w:t>
      </w:r>
      <w:r w:rsidRPr="005042AC">
        <w:rPr>
          <w:rFonts w:ascii="MS Gothic" w:eastAsia="MS Gothic" w:hAnsi="MS Gothic" w:cs="MS Gothic" w:hint="eastAsia"/>
        </w:rPr>
        <w:t>員》董事會、國際診所基金會和耆德</w:t>
      </w:r>
      <w:r w:rsidRPr="00434F8D">
        <w:rPr>
          <w:rFonts w:eastAsia="MS Gothic" w:cstheme="minorHAnsi"/>
        </w:rPr>
        <w:t>會等組織中擔任領導職務。他目前在國際區特別審</w:t>
      </w:r>
      <w:r w:rsidRPr="005042AC">
        <w:rPr>
          <w:rFonts w:ascii="Microsoft JhengHei" w:eastAsia="Microsoft JhengHei" w:hAnsi="Microsoft JhengHei" w:cs="Microsoft JhengHei" w:hint="eastAsia"/>
        </w:rPr>
        <w:t>查</w:t>
      </w:r>
      <w:r w:rsidRPr="005042AC">
        <w:rPr>
          <w:rFonts w:ascii="MS Gothic" w:eastAsia="MS Gothic" w:hAnsi="MS Gothic" w:cs="MS Gothic" w:hint="eastAsia"/>
        </w:rPr>
        <w:t>區</w:t>
      </w:r>
      <w:proofErr w:type="spellEnd"/>
      <w:r w:rsidRPr="005042AC">
        <w:rPr>
          <w:rFonts w:eastAsia="MS Gothic" w:cstheme="minorHAnsi"/>
        </w:rPr>
        <w:t xml:space="preserve"> (ISRD)</w:t>
      </w:r>
      <w:proofErr w:type="spellStart"/>
      <w:r w:rsidRPr="00434F8D">
        <w:rPr>
          <w:rFonts w:eastAsia="MS Gothic" w:cstheme="minorHAnsi"/>
        </w:rPr>
        <w:t>委員會任職，擔任副主席。他希望可連任，繼續去服務社區，並將他對房地</w:t>
      </w:r>
      <w:r w:rsidRPr="005042AC">
        <w:rPr>
          <w:rFonts w:ascii="Microsoft JhengHei" w:eastAsia="Microsoft JhengHei" w:hAnsi="Microsoft JhengHei" w:cs="Microsoft JhengHei" w:hint="eastAsia"/>
        </w:rPr>
        <w:t>產</w:t>
      </w:r>
      <w:r w:rsidRPr="005042AC">
        <w:rPr>
          <w:rFonts w:ascii="MS Gothic" w:eastAsia="MS Gothic" w:hAnsi="MS Gothic" w:cs="MS Gothic" w:hint="eastAsia"/>
        </w:rPr>
        <w:t>開發的知識帶到委員會當中，拆解複雜的項目</w:t>
      </w:r>
      <w:proofErr w:type="spellEnd"/>
      <w:r w:rsidRPr="00434F8D">
        <w:rPr>
          <w:rFonts w:eastAsia="MS Gothic" w:cstheme="minorHAnsi"/>
        </w:rPr>
        <w:t>。</w:t>
      </w:r>
    </w:p>
    <w:p w14:paraId="3085D2E3" w14:textId="77777777" w:rsidR="001564EA" w:rsidRPr="005042AC" w:rsidRDefault="001564EA" w:rsidP="001564EA">
      <w:pPr>
        <w:ind w:left="1440" w:right="720"/>
        <w:rPr>
          <w:rFonts w:eastAsia="MS Gothic" w:cstheme="minorHAnsi"/>
        </w:rPr>
      </w:pPr>
      <w:proofErr w:type="spellStart"/>
      <w:r w:rsidRPr="005042AC">
        <w:rPr>
          <w:rFonts w:eastAsia="MS Gothic" w:cstheme="minorHAnsi"/>
        </w:rPr>
        <w:t>兩名候選人參加第五號席位一般席位競選</w:t>
      </w:r>
      <w:proofErr w:type="spellEnd"/>
    </w:p>
    <w:p w14:paraId="18F825C2" w14:textId="77777777" w:rsidR="001564EA" w:rsidRPr="00434F8D" w:rsidRDefault="001564EA" w:rsidP="001564EA">
      <w:pPr>
        <w:ind w:left="1440" w:right="720"/>
        <w:rPr>
          <w:rFonts w:eastAsia="MS Gothic" w:cstheme="minorHAnsi"/>
        </w:rPr>
      </w:pPr>
      <w:r w:rsidRPr="00434F8D">
        <w:rPr>
          <w:rFonts w:cstheme="minorHAnsi"/>
        </w:rPr>
        <w:t xml:space="preserve">Nella Kwan </w:t>
      </w:r>
      <w:r w:rsidRPr="00434F8D">
        <w:rPr>
          <w:rFonts w:eastAsia="MS Gothic" w:cstheme="minorHAnsi"/>
        </w:rPr>
        <w:t>自</w:t>
      </w:r>
      <w:r w:rsidRPr="00434F8D">
        <w:rPr>
          <w:rFonts w:cstheme="minorHAnsi"/>
        </w:rPr>
        <w:t xml:space="preserve"> 2013 </w:t>
      </w:r>
      <w:r w:rsidRPr="00434F8D">
        <w:rPr>
          <w:rFonts w:eastAsia="MS Gothic" w:cstheme="minorHAnsi"/>
        </w:rPr>
        <w:t>年起一直為中華商會的志願者。除了幫助籌備並擔任社區活動和各公所節慶的司儀外，亦為健安董事會成員、海洋節代表和西雅圖中心亞太島民傳統月的成員。她視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  <w:u w:val="single"/>
        </w:rPr>
        <w:t>國際區為第二個家，並希望將她的知識、對社區的理解以及公正的洞察力和觀點運用到她於國際區特別審</w:t>
      </w:r>
      <w:r w:rsidRPr="00434F8D">
        <w:rPr>
          <w:rFonts w:eastAsia="Microsoft JhengHei" w:cstheme="minorHAnsi"/>
          <w:u w:val="single"/>
        </w:rPr>
        <w:t>查區</w:t>
      </w:r>
      <w:r w:rsidRPr="00434F8D">
        <w:rPr>
          <w:rFonts w:cstheme="minorHAnsi"/>
          <w:u w:val="single"/>
        </w:rPr>
        <w:t xml:space="preserve"> (ISRD)</w:t>
      </w:r>
      <w:proofErr w:type="spellStart"/>
      <w:r w:rsidRPr="00434F8D">
        <w:rPr>
          <w:rFonts w:eastAsia="MS Gothic" w:cstheme="minorHAnsi"/>
          <w:u w:val="single"/>
        </w:rPr>
        <w:t>委員會的工作中</w:t>
      </w:r>
      <w:proofErr w:type="spellEnd"/>
      <w:r w:rsidRPr="00434F8D">
        <w:rPr>
          <w:rFonts w:eastAsia="MS Gothic" w:cstheme="minorHAnsi"/>
          <w:u w:val="single"/>
        </w:rPr>
        <w:t>。</w:t>
      </w:r>
    </w:p>
    <w:p w14:paraId="02CD4E69" w14:textId="77777777" w:rsidR="001564EA" w:rsidRPr="00434F8D" w:rsidRDefault="001564EA" w:rsidP="001564EA">
      <w:pPr>
        <w:ind w:left="1440" w:right="720"/>
        <w:rPr>
          <w:rFonts w:cstheme="minorHAnsi"/>
        </w:rPr>
      </w:pPr>
      <w:r w:rsidRPr="00434F8D">
        <w:rPr>
          <w:rFonts w:cstheme="minorHAnsi"/>
        </w:rPr>
        <w:t xml:space="preserve">Tanya Woo </w:t>
      </w:r>
      <w:proofErr w:type="spellStart"/>
      <w:r w:rsidRPr="00434F8D">
        <w:rPr>
          <w:rFonts w:eastAsia="MS Gothic" w:cstheme="minorHAnsi"/>
        </w:rPr>
        <w:t>在唐人街</w:t>
      </w:r>
      <w:proofErr w:type="spellEnd"/>
      <w:r w:rsidRPr="00434F8D">
        <w:rPr>
          <w:rFonts w:cstheme="minorHAnsi"/>
        </w:rPr>
        <w:t>/</w:t>
      </w:r>
      <w:proofErr w:type="spellStart"/>
      <w:r w:rsidRPr="00434F8D">
        <w:rPr>
          <w:rFonts w:eastAsia="MS Gothic" w:cstheme="minorHAnsi"/>
        </w:rPr>
        <w:t>國際區成長，她希望繼承家族為社區服務的悠久傳統</w:t>
      </w:r>
      <w:proofErr w:type="spellEnd"/>
      <w:r w:rsidRPr="00434F8D">
        <w:rPr>
          <w:rFonts w:eastAsia="MS Gothic" w:cstheme="minorHAnsi"/>
        </w:rPr>
        <w:t>。</w:t>
      </w:r>
      <w:r w:rsidRPr="00434F8D">
        <w:rPr>
          <w:rFonts w:cstheme="minorHAnsi"/>
        </w:rPr>
        <w:t xml:space="preserve"> </w:t>
      </w:r>
      <w:proofErr w:type="spellStart"/>
      <w:r w:rsidRPr="00434F8D">
        <w:rPr>
          <w:rFonts w:eastAsia="MS Gothic" w:cstheme="minorHAnsi"/>
        </w:rPr>
        <w:t>她從事媒體工作，過去十年一直致力於重建她家族擁有的</w:t>
      </w:r>
      <w:proofErr w:type="spellEnd"/>
      <w:r w:rsidRPr="00434F8D">
        <w:rPr>
          <w:rFonts w:cstheme="minorHAnsi"/>
        </w:rPr>
        <w:t xml:space="preserve"> Louisa Hotel</w:t>
      </w:r>
      <w:r w:rsidRPr="00434F8D">
        <w:rPr>
          <w:rFonts w:eastAsia="MS Gothic" w:cstheme="minorHAnsi"/>
        </w:rPr>
        <w:t>。在打造建築物迎合未來功能的同時，她認同表揚過去的重要性。她是至孝篤親公所的成員，也是唐人街</w:t>
      </w:r>
      <w:r w:rsidRPr="00434F8D">
        <w:rPr>
          <w:rFonts w:cstheme="minorHAnsi"/>
        </w:rPr>
        <w:t>/</w:t>
      </w:r>
      <w:r w:rsidRPr="00434F8D">
        <w:rPr>
          <w:rFonts w:eastAsia="MS Gothic" w:cstheme="minorHAnsi"/>
        </w:rPr>
        <w:t>國際區社區守望互助團隊的首席志願者。由市長辦公室委任，目前她在國際區特別審</w:t>
      </w:r>
      <w:r w:rsidRPr="00434F8D">
        <w:rPr>
          <w:rFonts w:eastAsia="Microsoft JhengHei" w:cstheme="minorHAnsi"/>
        </w:rPr>
        <w:t>查區</w:t>
      </w:r>
      <w:r w:rsidRPr="00434F8D">
        <w:rPr>
          <w:rFonts w:cstheme="minorHAnsi"/>
        </w:rPr>
        <w:t xml:space="preserve"> (ISRD)</w:t>
      </w:r>
      <w:proofErr w:type="spellStart"/>
      <w:r w:rsidRPr="00434F8D">
        <w:rPr>
          <w:rFonts w:eastAsia="MS Gothic" w:cstheme="minorHAnsi"/>
        </w:rPr>
        <w:t>委員會</w:t>
      </w:r>
      <w:r w:rsidRPr="00434F8D">
        <w:rPr>
          <w:rFonts w:eastAsia="Malgun Gothic" w:cstheme="minorHAnsi"/>
        </w:rPr>
        <w:t>內</w:t>
      </w:r>
      <w:r w:rsidRPr="00434F8D">
        <w:rPr>
          <w:rFonts w:eastAsia="MS Gothic" w:cstheme="minorHAnsi"/>
        </w:rPr>
        <w:t>填補一個空缺席位的餘下任期</w:t>
      </w:r>
      <w:proofErr w:type="spellEnd"/>
      <w:r w:rsidRPr="00434F8D">
        <w:rPr>
          <w:rFonts w:eastAsia="MS Gothic" w:cstheme="minorHAnsi"/>
        </w:rPr>
        <w:t>。</w:t>
      </w:r>
    </w:p>
    <w:p w14:paraId="66D4A279" w14:textId="0669F74B" w:rsidR="001564EA" w:rsidRDefault="001564EA" w:rsidP="007727F3">
      <w:pPr>
        <w:ind w:left="1440" w:right="720"/>
        <w:rPr>
          <w:rFonts w:asciiTheme="minorHAnsi" w:eastAsia="Calibri" w:hAnsiTheme="minorHAnsi" w:cstheme="minorHAnsi"/>
          <w:bCs/>
        </w:rPr>
      </w:pPr>
    </w:p>
    <w:p w14:paraId="2A40AAF9" w14:textId="77777777" w:rsidR="001564EA" w:rsidRPr="00BA58C3" w:rsidRDefault="001564EA" w:rsidP="007727F3">
      <w:pPr>
        <w:ind w:left="1440" w:right="720"/>
        <w:rPr>
          <w:rFonts w:asciiTheme="minorHAnsi" w:eastAsia="Calibri" w:hAnsiTheme="minorHAnsi" w:cstheme="minorHAnsi"/>
          <w:bCs/>
        </w:rPr>
      </w:pPr>
    </w:p>
    <w:p w14:paraId="24D55092" w14:textId="77777777" w:rsidR="002C6ECA" w:rsidRPr="00BA58C3" w:rsidRDefault="0009133A" w:rsidP="002C6ECA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>唐人街國際區的特色受到《城市條例》的認定和保護。</w:t>
      </w:r>
      <w:r w:rsidRPr="00BA58C3">
        <w:rPr>
          <w:rFonts w:asciiTheme="minorHAnsi" w:eastAsia="Calibri" w:hAnsiTheme="minorHAnsi" w:cstheme="minorHAnsi"/>
          <w:bCs/>
        </w:rPr>
        <w:t xml:space="preserve">1973 </w:t>
      </w:r>
      <w:r w:rsidRPr="00BA58C3">
        <w:rPr>
          <w:rFonts w:asciiTheme="minorHAnsi" w:eastAsia="Calibri" w:hAnsiTheme="minorHAnsi" w:cstheme="minorHAnsi"/>
          <w:bCs/>
        </w:rPr>
        <w:t>年，</w:t>
      </w:r>
      <w:r w:rsidRPr="00BA58C3">
        <w:rPr>
          <w:rFonts w:asciiTheme="minorHAnsi" w:eastAsia="Calibri" w:hAnsiTheme="minorHAnsi" w:cstheme="minorHAnsi"/>
          <w:bCs/>
        </w:rPr>
        <w:t>ISRD</w:t>
      </w:r>
      <w:r w:rsidRPr="00BA58C3">
        <w:rPr>
          <w:rFonts w:asciiTheme="minorHAnsi" w:eastAsia="Calibri" w:hAnsiTheme="minorHAnsi" w:cstheme="minorHAnsi"/>
          <w:bCs/>
        </w:rPr>
        <w:t>董事會成立以保存、保護和提升該區的文化、經濟和歷史特色。董事會由七名成員組成</w:t>
      </w:r>
      <w:r w:rsidRPr="00BA58C3">
        <w:rPr>
          <w:rFonts w:asciiTheme="minorHAnsi" w:eastAsia="Calibri" w:hAnsiTheme="minorHAnsi" w:cstheme="minorHAnsi"/>
          <w:bCs/>
        </w:rPr>
        <w:t xml:space="preserve"> — </w:t>
      </w:r>
      <w:r w:rsidRPr="00BA58C3">
        <w:rPr>
          <w:rFonts w:asciiTheme="minorHAnsi" w:eastAsia="Calibri" w:hAnsiTheme="minorHAnsi" w:cstheme="minorHAnsi"/>
          <w:bCs/>
        </w:rPr>
        <w:t>五名由唐人街國際區社區選舉產生，兩名由市長任命。董事會成員的任期通常為兩年，成員最多可連任兩屆。由於選舉無法在</w:t>
      </w:r>
      <w:r w:rsidRPr="00BA58C3">
        <w:rPr>
          <w:rFonts w:asciiTheme="minorHAnsi" w:eastAsia="Calibri" w:hAnsiTheme="minorHAnsi" w:cstheme="minorHAnsi"/>
          <w:bCs/>
        </w:rPr>
        <w:t xml:space="preserve"> 2020 </w:t>
      </w:r>
      <w:r w:rsidRPr="00BA58C3">
        <w:rPr>
          <w:rFonts w:asciiTheme="minorHAnsi" w:eastAsia="Calibri" w:hAnsiTheme="minorHAnsi" w:cstheme="minorHAnsi"/>
          <w:bCs/>
        </w:rPr>
        <w:t>年舉行，當選為第</w:t>
      </w:r>
      <w:r w:rsidRPr="00BA58C3">
        <w:rPr>
          <w:rFonts w:asciiTheme="minorHAnsi" w:eastAsia="Calibri" w:hAnsiTheme="minorHAnsi" w:cstheme="minorHAnsi"/>
          <w:bCs/>
        </w:rPr>
        <w:t xml:space="preserve"> 3 </w:t>
      </w:r>
      <w:r w:rsidRPr="00BA58C3">
        <w:rPr>
          <w:rFonts w:asciiTheme="minorHAnsi" w:eastAsia="Calibri" w:hAnsiTheme="minorHAnsi" w:cstheme="minorHAnsi"/>
          <w:bCs/>
        </w:rPr>
        <w:t>位和第</w:t>
      </w:r>
      <w:r w:rsidRPr="00BA58C3">
        <w:rPr>
          <w:rFonts w:asciiTheme="minorHAnsi" w:eastAsia="Calibri" w:hAnsiTheme="minorHAnsi" w:cstheme="minorHAnsi"/>
          <w:bCs/>
        </w:rPr>
        <w:t xml:space="preserve"> 5 </w:t>
      </w:r>
      <w:r w:rsidRPr="00BA58C3">
        <w:rPr>
          <w:rFonts w:asciiTheme="minorHAnsi" w:eastAsia="Calibri" w:hAnsiTheme="minorHAnsi" w:cstheme="minorHAnsi"/>
          <w:bCs/>
        </w:rPr>
        <w:t>位的候選人將僅任職一年，以保持交錯任期。欲了解更多有關選舉和</w:t>
      </w:r>
      <w:r w:rsidRPr="00BA58C3">
        <w:rPr>
          <w:rFonts w:asciiTheme="minorHAnsi" w:eastAsia="Calibri" w:hAnsiTheme="minorHAnsi" w:cstheme="minorHAnsi"/>
          <w:bCs/>
        </w:rPr>
        <w:t>ISRD</w:t>
      </w:r>
      <w:r w:rsidRPr="00BA58C3">
        <w:rPr>
          <w:rFonts w:asciiTheme="minorHAnsi" w:eastAsia="Calibri" w:hAnsiTheme="minorHAnsi" w:cstheme="minorHAnsi"/>
          <w:bCs/>
        </w:rPr>
        <w:t>的信息，請參考</w:t>
      </w:r>
      <w:hyperlink r:id="rId13" w:history="1">
        <w:r w:rsidRPr="00BA58C3">
          <w:rPr>
            <w:rStyle w:val="Hyperlink"/>
            <w:rFonts w:asciiTheme="minorHAnsi" w:eastAsia="Calibri" w:hAnsiTheme="minorHAnsi" w:cstheme="minorHAnsi"/>
            <w:bCs/>
          </w:rPr>
          <w:t>seattle.gov/neighborhoods/preservation/id.htm/</w:t>
        </w:r>
      </w:hyperlink>
      <w:r w:rsidRPr="00BA58C3">
        <w:rPr>
          <w:rFonts w:asciiTheme="minorHAnsi" w:eastAsia="Calibri" w:hAnsiTheme="minorHAnsi" w:cstheme="minorHAnsi"/>
          <w:bCs/>
        </w:rPr>
        <w:t>。</w:t>
      </w:r>
    </w:p>
    <w:p w14:paraId="2680A9D6" w14:textId="77777777" w:rsidR="002C6ECA" w:rsidRPr="00BA58C3" w:rsidRDefault="002C6ECA" w:rsidP="002C6ECA">
      <w:pPr>
        <w:ind w:left="720" w:right="720"/>
        <w:rPr>
          <w:rFonts w:asciiTheme="minorHAnsi" w:eastAsia="Calibri" w:hAnsiTheme="minorHAnsi" w:cstheme="minorHAnsi"/>
          <w:bCs/>
        </w:rPr>
      </w:pPr>
    </w:p>
    <w:p w14:paraId="31004472" w14:textId="77777777" w:rsidR="002C6ECA" w:rsidRPr="00BA58C3" w:rsidRDefault="0009133A" w:rsidP="002C6ECA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>現任的董事會成員包括</w:t>
      </w:r>
      <w:r w:rsidRPr="00BA58C3">
        <w:rPr>
          <w:rFonts w:asciiTheme="minorHAnsi" w:eastAsia="Calibri" w:hAnsiTheme="minorHAnsi" w:cstheme="minorHAnsi"/>
          <w:bCs/>
        </w:rPr>
        <w:t xml:space="preserve"> Lizzy Baskerville</w:t>
      </w:r>
      <w:r w:rsidRPr="00BA58C3">
        <w:rPr>
          <w:rFonts w:asciiTheme="minorHAnsi" w:eastAsia="Calibri" w:hAnsiTheme="minorHAnsi" w:cstheme="minorHAnsi"/>
          <w:bCs/>
        </w:rPr>
        <w:t>、</w:t>
      </w:r>
      <w:r w:rsidRPr="00BA58C3">
        <w:rPr>
          <w:rFonts w:asciiTheme="minorHAnsi" w:eastAsia="Calibri" w:hAnsiTheme="minorHAnsi" w:cstheme="minorHAnsi"/>
          <w:bCs/>
        </w:rPr>
        <w:t>Matt Chan</w:t>
      </w:r>
      <w:r w:rsidRPr="00BA58C3">
        <w:rPr>
          <w:rFonts w:asciiTheme="minorHAnsi" w:eastAsia="Calibri" w:hAnsiTheme="minorHAnsi" w:cstheme="minorHAnsi"/>
          <w:bCs/>
        </w:rPr>
        <w:t>、</w:t>
      </w:r>
      <w:r w:rsidRPr="00BA58C3">
        <w:rPr>
          <w:rFonts w:asciiTheme="minorHAnsi" w:eastAsia="Calibri" w:hAnsiTheme="minorHAnsi" w:cstheme="minorHAnsi"/>
          <w:bCs/>
        </w:rPr>
        <w:t>Matt Fujimoto</w:t>
      </w:r>
      <w:r w:rsidRPr="00BA58C3">
        <w:rPr>
          <w:rFonts w:asciiTheme="minorHAnsi" w:eastAsia="Calibri" w:hAnsiTheme="minorHAnsi" w:cstheme="minorHAnsi"/>
          <w:bCs/>
        </w:rPr>
        <w:t>（主席）、</w:t>
      </w:r>
      <w:r w:rsidRPr="00BA58C3">
        <w:rPr>
          <w:rFonts w:asciiTheme="minorHAnsi" w:eastAsia="Calibri" w:hAnsiTheme="minorHAnsi" w:cstheme="minorHAnsi"/>
          <w:bCs/>
        </w:rPr>
        <w:t>M. Faye Hong</w:t>
      </w:r>
      <w:r w:rsidRPr="00BA58C3">
        <w:rPr>
          <w:rFonts w:asciiTheme="minorHAnsi" w:eastAsia="Calibri" w:hAnsiTheme="minorHAnsi" w:cstheme="minorHAnsi"/>
          <w:bCs/>
        </w:rPr>
        <w:t>、</w:t>
      </w:r>
      <w:r w:rsidRPr="00BA58C3">
        <w:rPr>
          <w:rFonts w:asciiTheme="minorHAnsi" w:eastAsia="Calibri" w:hAnsiTheme="minorHAnsi" w:cstheme="minorHAnsi"/>
          <w:bCs/>
        </w:rPr>
        <w:t>Russ Williams</w:t>
      </w:r>
      <w:r w:rsidRPr="00BA58C3">
        <w:rPr>
          <w:rFonts w:asciiTheme="minorHAnsi" w:eastAsia="Calibri" w:hAnsiTheme="minorHAnsi" w:cstheme="minorHAnsi"/>
          <w:bCs/>
        </w:rPr>
        <w:t>、</w:t>
      </w:r>
      <w:r w:rsidRPr="00BA58C3">
        <w:rPr>
          <w:rFonts w:asciiTheme="minorHAnsi" w:eastAsia="Calibri" w:hAnsiTheme="minorHAnsi" w:cstheme="minorHAnsi"/>
          <w:bCs/>
        </w:rPr>
        <w:t>Andy Yip</w:t>
      </w:r>
      <w:r w:rsidRPr="00BA58C3">
        <w:rPr>
          <w:rFonts w:asciiTheme="minorHAnsi" w:eastAsia="Calibri" w:hAnsiTheme="minorHAnsi" w:cstheme="minorHAnsi"/>
          <w:bCs/>
        </w:rPr>
        <w:t>（副主席）和</w:t>
      </w:r>
      <w:r w:rsidRPr="00BA58C3">
        <w:rPr>
          <w:rFonts w:asciiTheme="minorHAnsi" w:eastAsia="Calibri" w:hAnsiTheme="minorHAnsi" w:cstheme="minorHAnsi"/>
          <w:bCs/>
        </w:rPr>
        <w:t xml:space="preserve"> Tanya Woo</w:t>
      </w:r>
      <w:r w:rsidRPr="00BA58C3">
        <w:rPr>
          <w:rFonts w:asciiTheme="minorHAnsi" w:eastAsia="Calibri" w:hAnsiTheme="minorHAnsi" w:cstheme="minorHAnsi"/>
          <w:bCs/>
        </w:rPr>
        <w:t>。</w:t>
      </w:r>
      <w:r w:rsidRPr="00BA58C3">
        <w:rPr>
          <w:rFonts w:asciiTheme="minorHAnsi" w:eastAsia="Calibri" w:hAnsiTheme="minorHAnsi" w:cstheme="minorHAnsi"/>
          <w:bCs/>
        </w:rPr>
        <w:t>Woo</w:t>
      </w:r>
      <w:r w:rsidRPr="00BA58C3">
        <w:rPr>
          <w:rFonts w:asciiTheme="minorHAnsi" w:eastAsia="Calibri" w:hAnsiTheme="minorHAnsi" w:cstheme="minorHAnsi"/>
          <w:bCs/>
        </w:rPr>
        <w:t>女士及</w:t>
      </w:r>
      <w:r w:rsidRPr="00BA58C3">
        <w:rPr>
          <w:rFonts w:asciiTheme="minorHAnsi" w:eastAsia="Calibri" w:hAnsiTheme="minorHAnsi" w:cstheme="minorHAnsi"/>
          <w:bCs/>
        </w:rPr>
        <w:t>Yip</w:t>
      </w:r>
      <w:r w:rsidRPr="00BA58C3">
        <w:rPr>
          <w:rFonts w:asciiTheme="minorHAnsi" w:eastAsia="Calibri" w:hAnsiTheme="minorHAnsi" w:cstheme="minorHAnsi"/>
          <w:bCs/>
        </w:rPr>
        <w:t>先生的任期於</w:t>
      </w:r>
      <w:r w:rsidRPr="00BA58C3">
        <w:rPr>
          <w:rFonts w:asciiTheme="minorHAnsi" w:eastAsia="Calibri" w:hAnsiTheme="minorHAnsi" w:cstheme="minorHAnsi"/>
          <w:bCs/>
        </w:rPr>
        <w:t xml:space="preserve"> 2020 </w:t>
      </w:r>
      <w:r w:rsidRPr="00BA58C3">
        <w:rPr>
          <w:rFonts w:asciiTheme="minorHAnsi" w:eastAsia="Calibri" w:hAnsiTheme="minorHAnsi" w:cstheme="minorHAnsi"/>
          <w:bCs/>
        </w:rPr>
        <w:t>年屆滿。因為疫情，</w:t>
      </w:r>
      <w:r w:rsidRPr="00BA58C3">
        <w:rPr>
          <w:rFonts w:asciiTheme="minorHAnsi" w:eastAsia="Calibri" w:hAnsiTheme="minorHAnsi" w:cstheme="minorHAnsi"/>
          <w:bCs/>
        </w:rPr>
        <w:t>2020</w:t>
      </w:r>
      <w:r w:rsidRPr="00BA58C3">
        <w:rPr>
          <w:rFonts w:asciiTheme="minorHAnsi" w:eastAsia="Calibri" w:hAnsiTheme="minorHAnsi" w:cstheme="minorHAnsi"/>
          <w:bCs/>
        </w:rPr>
        <w:t>年無法舉行選舉。《城市憲章》允許</w:t>
      </w:r>
      <w:r w:rsidRPr="00BA58C3">
        <w:rPr>
          <w:rFonts w:asciiTheme="minorHAnsi" w:eastAsia="Calibri" w:hAnsiTheme="minorHAnsi" w:cstheme="minorHAnsi"/>
          <w:bCs/>
        </w:rPr>
        <w:t>Woo</w:t>
      </w:r>
      <w:r w:rsidRPr="00BA58C3">
        <w:rPr>
          <w:rFonts w:asciiTheme="minorHAnsi" w:eastAsia="Calibri" w:hAnsiTheme="minorHAnsi" w:cstheme="minorHAnsi"/>
          <w:bCs/>
        </w:rPr>
        <w:t>女士和</w:t>
      </w:r>
      <w:r w:rsidRPr="00BA58C3">
        <w:rPr>
          <w:rFonts w:asciiTheme="minorHAnsi" w:eastAsia="Calibri" w:hAnsiTheme="minorHAnsi" w:cstheme="minorHAnsi"/>
          <w:bCs/>
        </w:rPr>
        <w:t>Yip</w:t>
      </w:r>
      <w:r w:rsidRPr="00BA58C3">
        <w:rPr>
          <w:rFonts w:asciiTheme="minorHAnsi" w:eastAsia="Calibri" w:hAnsiTheme="minorHAnsi" w:cstheme="minorHAnsi"/>
          <w:bCs/>
        </w:rPr>
        <w:t>先生繼續任職，直到選出他們的繼任人為止。</w:t>
      </w:r>
      <w:r w:rsidRPr="00BA58C3">
        <w:rPr>
          <w:rFonts w:asciiTheme="minorHAnsi" w:eastAsia="Calibri" w:hAnsiTheme="minorHAnsi" w:cstheme="minorHAnsi"/>
          <w:bCs/>
        </w:rPr>
        <w:t>Chan</w:t>
      </w:r>
      <w:r w:rsidRPr="00BA58C3">
        <w:rPr>
          <w:rFonts w:asciiTheme="minorHAnsi" w:eastAsia="Calibri" w:hAnsiTheme="minorHAnsi" w:cstheme="minorHAnsi"/>
          <w:bCs/>
        </w:rPr>
        <w:t>先生、</w:t>
      </w:r>
      <w:r w:rsidRPr="00BA58C3">
        <w:rPr>
          <w:rFonts w:asciiTheme="minorHAnsi" w:eastAsia="Calibri" w:hAnsiTheme="minorHAnsi" w:cstheme="minorHAnsi"/>
          <w:bCs/>
        </w:rPr>
        <w:t>Hong</w:t>
      </w:r>
      <w:r w:rsidRPr="00BA58C3">
        <w:rPr>
          <w:rFonts w:asciiTheme="minorHAnsi" w:eastAsia="Calibri" w:hAnsiTheme="minorHAnsi" w:cstheme="minorHAnsi"/>
          <w:bCs/>
        </w:rPr>
        <w:t>先生和</w:t>
      </w:r>
      <w:r w:rsidRPr="00BA58C3">
        <w:rPr>
          <w:rFonts w:asciiTheme="minorHAnsi" w:eastAsia="Calibri" w:hAnsiTheme="minorHAnsi" w:cstheme="minorHAnsi"/>
          <w:bCs/>
        </w:rPr>
        <w:t>Wil</w:t>
      </w:r>
      <w:r w:rsidRPr="00BA58C3">
        <w:rPr>
          <w:rFonts w:asciiTheme="minorHAnsi" w:eastAsia="Calibri" w:hAnsiTheme="minorHAnsi" w:cstheme="minorHAnsi"/>
          <w:bCs/>
        </w:rPr>
        <w:t>liams</w:t>
      </w:r>
      <w:r w:rsidRPr="00BA58C3">
        <w:rPr>
          <w:rFonts w:asciiTheme="minorHAnsi" w:eastAsia="Calibri" w:hAnsiTheme="minorHAnsi" w:cstheme="minorHAnsi"/>
          <w:bCs/>
        </w:rPr>
        <w:t>先生的任期將在</w:t>
      </w:r>
      <w:r w:rsidRPr="00BA58C3">
        <w:rPr>
          <w:rFonts w:asciiTheme="minorHAnsi" w:eastAsia="Calibri" w:hAnsiTheme="minorHAnsi" w:cstheme="minorHAnsi"/>
          <w:bCs/>
        </w:rPr>
        <w:t>2021</w:t>
      </w:r>
      <w:r w:rsidRPr="00BA58C3">
        <w:rPr>
          <w:rFonts w:asciiTheme="minorHAnsi" w:eastAsia="Calibri" w:hAnsiTheme="minorHAnsi" w:cstheme="minorHAnsi"/>
          <w:bCs/>
        </w:rPr>
        <w:t>年</w:t>
      </w:r>
      <w:r w:rsidRPr="00BA58C3">
        <w:rPr>
          <w:rFonts w:asciiTheme="minorHAnsi" w:eastAsia="Calibri" w:hAnsiTheme="minorHAnsi" w:cstheme="minorHAnsi"/>
          <w:bCs/>
        </w:rPr>
        <w:t>11</w:t>
      </w:r>
      <w:r w:rsidRPr="00BA58C3">
        <w:rPr>
          <w:rFonts w:asciiTheme="minorHAnsi" w:eastAsia="Calibri" w:hAnsiTheme="minorHAnsi" w:cstheme="minorHAnsi"/>
          <w:bCs/>
        </w:rPr>
        <w:t>月屆滿。</w:t>
      </w:r>
    </w:p>
    <w:p w14:paraId="724E8AC0" w14:textId="77777777" w:rsidR="002C6ECA" w:rsidRPr="00BA58C3" w:rsidRDefault="0009133A" w:rsidP="002C6ECA">
      <w:pPr>
        <w:ind w:left="720" w:right="720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 xml:space="preserve">  </w:t>
      </w:r>
    </w:p>
    <w:p w14:paraId="4A2DD093" w14:textId="77777777" w:rsidR="002C6ECA" w:rsidRPr="00BA58C3" w:rsidRDefault="0009133A" w:rsidP="002C6ECA">
      <w:pPr>
        <w:ind w:left="720" w:right="720"/>
        <w:jc w:val="center"/>
        <w:rPr>
          <w:rFonts w:asciiTheme="minorHAnsi" w:eastAsia="Calibri" w:hAnsiTheme="minorHAnsi" w:cstheme="minorHAnsi"/>
          <w:bCs/>
        </w:rPr>
      </w:pPr>
      <w:r w:rsidRPr="00BA58C3">
        <w:rPr>
          <w:rFonts w:asciiTheme="minorHAnsi" w:eastAsia="Calibri" w:hAnsiTheme="minorHAnsi" w:cstheme="minorHAnsi"/>
          <w:bCs/>
        </w:rPr>
        <w:t># # #</w:t>
      </w:r>
    </w:p>
    <w:p w14:paraId="5AA775BC" w14:textId="77777777" w:rsidR="002C6ECA" w:rsidRPr="00BA58C3" w:rsidRDefault="002C6ECA" w:rsidP="002C6ECA">
      <w:pPr>
        <w:ind w:left="720" w:right="720"/>
        <w:rPr>
          <w:rFonts w:asciiTheme="minorHAnsi" w:eastAsia="Calibri" w:hAnsiTheme="minorHAnsi" w:cstheme="minorHAnsi"/>
          <w:bCs/>
        </w:rPr>
      </w:pPr>
    </w:p>
    <w:p w14:paraId="655CA16F" w14:textId="77777777" w:rsidR="00D869C9" w:rsidRPr="00BA58C3" w:rsidRDefault="0009133A" w:rsidP="00F21B74">
      <w:pPr>
        <w:ind w:left="720" w:right="720"/>
        <w:rPr>
          <w:rFonts w:asciiTheme="minorHAnsi" w:hAnsiTheme="minorHAnsi" w:cstheme="minorHAnsi"/>
          <w:sz w:val="22"/>
          <w:szCs w:val="22"/>
        </w:rPr>
      </w:pPr>
      <w:r w:rsidRPr="00BA58C3">
        <w:rPr>
          <w:rFonts w:asciiTheme="minorHAnsi" w:eastAsia="Calibri" w:hAnsiTheme="minorHAnsi" w:cstheme="minorHAnsi"/>
          <w:bCs/>
          <w:i/>
        </w:rPr>
        <w:t>ISRD</w:t>
      </w:r>
      <w:r w:rsidRPr="00BA58C3">
        <w:rPr>
          <w:rFonts w:asciiTheme="minorHAnsi" w:eastAsia="Calibri" w:hAnsiTheme="minorHAnsi" w:cstheme="minorHAnsi"/>
          <w:bCs/>
          <w:i/>
        </w:rPr>
        <w:t>由西雅圖社區部的</w:t>
      </w:r>
      <w:hyperlink r:id="rId14" w:history="1">
        <w:r w:rsidRPr="00BA58C3">
          <w:rPr>
            <w:rStyle w:val="Hyperlink"/>
            <w:rFonts w:asciiTheme="minorHAnsi" w:eastAsia="Calibri" w:hAnsiTheme="minorHAnsi" w:cstheme="minorHAnsi"/>
            <w:bCs/>
            <w:i/>
          </w:rPr>
          <w:t>歷史文物保護計畫</w:t>
        </w:r>
      </w:hyperlink>
      <w:r w:rsidRPr="00BA58C3">
        <w:rPr>
          <w:rFonts w:asciiTheme="minorHAnsi" w:eastAsia="Calibri" w:hAnsiTheme="minorHAnsi" w:cstheme="minorHAnsi"/>
          <w:bCs/>
          <w:i/>
        </w:rPr>
        <w:t>統籌。</w:t>
      </w:r>
    </w:p>
    <w:p w14:paraId="2DAA0DFF" w14:textId="77777777" w:rsidR="00D869C9" w:rsidRPr="00BA58C3" w:rsidRDefault="00D869C9" w:rsidP="00D869C9">
      <w:pPr>
        <w:rPr>
          <w:rFonts w:asciiTheme="minorHAnsi" w:hAnsiTheme="minorHAnsi" w:cstheme="minorHAnsi"/>
          <w:sz w:val="22"/>
          <w:szCs w:val="22"/>
        </w:rPr>
      </w:pPr>
    </w:p>
    <w:p w14:paraId="6FE7ADF9" w14:textId="77777777" w:rsidR="003F1CD8" w:rsidRPr="00BA58C3" w:rsidRDefault="003F1CD8" w:rsidP="00D869C9">
      <w:pPr>
        <w:jc w:val="center"/>
        <w:rPr>
          <w:rFonts w:asciiTheme="minorHAnsi" w:hAnsiTheme="minorHAnsi" w:cstheme="minorHAnsi"/>
          <w:sz w:val="22"/>
          <w:szCs w:val="22"/>
        </w:rPr>
      </w:pPr>
    </w:p>
    <w:sectPr w:rsidR="003F1CD8" w:rsidRPr="00BA58C3" w:rsidSect="00FB53C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8F5890" w14:textId="77777777" w:rsidR="0009133A" w:rsidRDefault="0009133A">
      <w:r>
        <w:separator/>
      </w:r>
    </w:p>
  </w:endnote>
  <w:endnote w:type="continuationSeparator" w:id="0">
    <w:p w14:paraId="500BAA47" w14:textId="77777777" w:rsidR="0009133A" w:rsidRDefault="00091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1ADD8" w14:textId="77777777" w:rsidR="003F33A3" w:rsidRDefault="003F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D9924" w14:textId="77777777" w:rsidR="003F33A3" w:rsidRDefault="003F33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7DE4F" w14:textId="77777777" w:rsidR="00E33A98" w:rsidRPr="003F1CD8" w:rsidRDefault="0009133A" w:rsidP="003F1CD8">
    <w:pPr>
      <w:pStyle w:val="Footer"/>
      <w:tabs>
        <w:tab w:val="clear" w:pos="9360"/>
        <w:tab w:val="right" w:pos="10800"/>
      </w:tabs>
      <w:rPr>
        <w:rFonts w:ascii="Times New Roman" w:hAnsi="Times New Roman"/>
        <w:sz w:val="18"/>
      </w:rPr>
    </w:pPr>
    <w:r w:rsidRPr="003F1CD8">
      <w:rPr>
        <w:rFonts w:ascii="Times New Roman" w:hAnsi="Times New Roman"/>
        <w:sz w:val="18"/>
      </w:rPr>
      <w:tab/>
    </w:r>
    <w:r w:rsidRPr="003F1CD8">
      <w:rPr>
        <w:rFonts w:ascii="Times New Roman" w:hAnsi="Times New Roman"/>
        <w:sz w:val="18"/>
      </w:rPr>
      <w:tab/>
    </w:r>
    <w:r w:rsidRPr="003F1CD8">
      <w:rPr>
        <w:rFonts w:ascii="Times New Roman" w:hAnsi="Times New Roman"/>
        <w:sz w:val="18"/>
      </w:rPr>
      <w:tab/>
    </w:r>
  </w:p>
  <w:p w14:paraId="64F84275" w14:textId="77777777" w:rsidR="00246568" w:rsidRPr="003F1CD8" w:rsidRDefault="0009133A" w:rsidP="003F1CD8">
    <w:pPr>
      <w:pStyle w:val="Footer"/>
      <w:tabs>
        <w:tab w:val="clear" w:pos="9360"/>
        <w:tab w:val="right" w:pos="10800"/>
      </w:tabs>
      <w:rPr>
        <w:rFonts w:ascii="Times New Roman" w:hAnsi="Times New Roman"/>
        <w:sz w:val="18"/>
      </w:rPr>
    </w:pPr>
    <w:r w:rsidRPr="003F1CD8">
      <w:rPr>
        <w:rFonts w:ascii="Times New Roman" w:hAnsi="Times New Roman"/>
        <w:sz w:val="18"/>
      </w:rPr>
      <w:tab/>
    </w:r>
    <w:r w:rsidRPr="003F1CD8">
      <w:rPr>
        <w:rFonts w:ascii="Times New Roman" w:hAnsi="Times New Roman"/>
        <w:sz w:val="18"/>
      </w:rPr>
      <w:tab/>
    </w:r>
  </w:p>
  <w:p w14:paraId="231A6077" w14:textId="77777777" w:rsidR="00C20E35" w:rsidRPr="003F1CD8" w:rsidRDefault="0009133A" w:rsidP="003F1CD8">
    <w:pPr>
      <w:tabs>
        <w:tab w:val="right" w:pos="10800"/>
      </w:tabs>
      <w:rPr>
        <w:rFonts w:ascii="Times New Roman" w:hAnsi="Times New Roman"/>
        <w:sz w:val="18"/>
      </w:rPr>
    </w:pPr>
    <w:r w:rsidRPr="003F1CD8">
      <w:rPr>
        <w:rFonts w:ascii="Times New Roman" w:hAnsi="Times New Roman"/>
        <w:sz w:val="18"/>
      </w:rPr>
      <w:tab/>
    </w:r>
    <w:r w:rsidRPr="003F1CD8">
      <w:rPr>
        <w:rFonts w:ascii="Times New Roman" w:hAnsi="Times New Roman"/>
        <w:sz w:val="18"/>
      </w:rPr>
      <w:tab/>
    </w:r>
  </w:p>
  <w:p w14:paraId="45F38687" w14:textId="77777777" w:rsidR="00E33A98" w:rsidRDefault="0009133A" w:rsidP="003F1CD8">
    <w:pPr>
      <w:pStyle w:val="Footer"/>
      <w:tabs>
        <w:tab w:val="clear" w:pos="9360"/>
        <w:tab w:val="right" w:pos="10800"/>
      </w:tabs>
      <w:rPr>
        <w:sz w:val="18"/>
      </w:rPr>
    </w:pPr>
    <w:r w:rsidRPr="003F1CD8">
      <w:rPr>
        <w:rFonts w:ascii="Times New Roman" w:hAnsi="Times New Roman"/>
        <w:sz w:val="18"/>
      </w:rPr>
      <w:tab/>
    </w:r>
    <w:r w:rsidRPr="003F1CD8">
      <w:rPr>
        <w:rFonts w:ascii="Times New Roman" w:hAnsi="Times New Roman"/>
        <w:sz w:val="18"/>
      </w:rPr>
      <w:tab/>
    </w:r>
    <w:r w:rsidRPr="003F1CD8">
      <w:rPr>
        <w:rFonts w:ascii="Times New Roman" w:hAnsi="Times New Roman"/>
        <w:sz w:val="18"/>
      </w:rPr>
      <w:tab/>
    </w:r>
    <w:r>
      <w:rPr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AFC4B" w14:textId="77777777" w:rsidR="0009133A" w:rsidRDefault="0009133A">
      <w:r>
        <w:separator/>
      </w:r>
    </w:p>
  </w:footnote>
  <w:footnote w:type="continuationSeparator" w:id="0">
    <w:p w14:paraId="478DAAA6" w14:textId="77777777" w:rsidR="0009133A" w:rsidRDefault="00091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C3581" w14:textId="77777777" w:rsidR="003F33A3" w:rsidRDefault="003F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332DE" w14:textId="77777777" w:rsidR="003F33A3" w:rsidRDefault="003F33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19830" w14:textId="7D04011D" w:rsidR="002945C3" w:rsidRPr="00D85C7A" w:rsidRDefault="00452DDD" w:rsidP="002945C3">
    <w:pPr>
      <w:rPr>
        <w:rFonts w:ascii="Times New Roman" w:hAnsi="Times New Roman"/>
        <w:b/>
        <w:bCs/>
        <w:sz w:val="36"/>
        <w:szCs w:val="36"/>
      </w:rPr>
    </w:pPr>
    <w:r>
      <w:rPr>
        <w:rFonts w:ascii="Times New Roman" w:hAnsi="Times New Roman"/>
        <w:b/>
        <w:bCs/>
        <w:noProof/>
        <w:sz w:val="36"/>
        <w:szCs w:val="36"/>
      </w:rPr>
      <w:drawing>
        <wp:inline distT="0" distB="0" distL="0" distR="0" wp14:anchorId="625C7253" wp14:editId="0F9AD556">
          <wp:extent cx="2554736" cy="7315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5468315" name="SealthHeadOnly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54736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786046" w14:textId="77777777" w:rsidR="00E33A98" w:rsidRPr="003F1CD8" w:rsidRDefault="00E33A98" w:rsidP="00D869C9">
    <w:pPr>
      <w:pStyle w:val="Header"/>
      <w:tabs>
        <w:tab w:val="left" w:pos="54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5C00A7"/>
    <w:multiLevelType w:val="hybridMultilevel"/>
    <w:tmpl w:val="728A7144"/>
    <w:lvl w:ilvl="0" w:tplc="F24E58C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3500F1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3E8A16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096E47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3588AC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A5298F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C1479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2BC783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F000D3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bO0NDAwNzK0MDNR0lEKTi0uzszPAykwrAUAr0My+ywAAAA="/>
  </w:docVars>
  <w:rsids>
    <w:rsidRoot w:val="00D85BCD"/>
    <w:rsid w:val="00040221"/>
    <w:rsid w:val="00047CD9"/>
    <w:rsid w:val="0005616F"/>
    <w:rsid w:val="000571E1"/>
    <w:rsid w:val="00071583"/>
    <w:rsid w:val="0009133A"/>
    <w:rsid w:val="000E4F55"/>
    <w:rsid w:val="0010409C"/>
    <w:rsid w:val="001564EA"/>
    <w:rsid w:val="00191A5D"/>
    <w:rsid w:val="001A57D4"/>
    <w:rsid w:val="001A6637"/>
    <w:rsid w:val="001C5D26"/>
    <w:rsid w:val="001D28FC"/>
    <w:rsid w:val="001F48B8"/>
    <w:rsid w:val="00245F0D"/>
    <w:rsid w:val="00246568"/>
    <w:rsid w:val="00285CB3"/>
    <w:rsid w:val="002875EC"/>
    <w:rsid w:val="002945C3"/>
    <w:rsid w:val="002B6DC6"/>
    <w:rsid w:val="002C2D50"/>
    <w:rsid w:val="002C6ECA"/>
    <w:rsid w:val="003028DE"/>
    <w:rsid w:val="00316579"/>
    <w:rsid w:val="00322F36"/>
    <w:rsid w:val="00331281"/>
    <w:rsid w:val="0036395E"/>
    <w:rsid w:val="0036402D"/>
    <w:rsid w:val="003C2049"/>
    <w:rsid w:val="003C2CAE"/>
    <w:rsid w:val="003F0BF0"/>
    <w:rsid w:val="003F1CD8"/>
    <w:rsid w:val="003F33A3"/>
    <w:rsid w:val="00433BFE"/>
    <w:rsid w:val="0043469B"/>
    <w:rsid w:val="00446F0B"/>
    <w:rsid w:val="00452DDD"/>
    <w:rsid w:val="00472751"/>
    <w:rsid w:val="004759BF"/>
    <w:rsid w:val="00475A3F"/>
    <w:rsid w:val="004A5034"/>
    <w:rsid w:val="004D442C"/>
    <w:rsid w:val="004E200B"/>
    <w:rsid w:val="005131B6"/>
    <w:rsid w:val="005321CF"/>
    <w:rsid w:val="00537A6E"/>
    <w:rsid w:val="00547A9E"/>
    <w:rsid w:val="005D264A"/>
    <w:rsid w:val="00617CA4"/>
    <w:rsid w:val="00667561"/>
    <w:rsid w:val="006D3E04"/>
    <w:rsid w:val="006D72A8"/>
    <w:rsid w:val="006E78DD"/>
    <w:rsid w:val="0070312F"/>
    <w:rsid w:val="00715209"/>
    <w:rsid w:val="00767FA9"/>
    <w:rsid w:val="007727F3"/>
    <w:rsid w:val="007A73A0"/>
    <w:rsid w:val="007B6DCC"/>
    <w:rsid w:val="007E3537"/>
    <w:rsid w:val="007F1E6E"/>
    <w:rsid w:val="00801000"/>
    <w:rsid w:val="00874409"/>
    <w:rsid w:val="00874914"/>
    <w:rsid w:val="00886286"/>
    <w:rsid w:val="00890CBE"/>
    <w:rsid w:val="008D434C"/>
    <w:rsid w:val="0091299B"/>
    <w:rsid w:val="009551F2"/>
    <w:rsid w:val="00955D63"/>
    <w:rsid w:val="00955FA0"/>
    <w:rsid w:val="0098188E"/>
    <w:rsid w:val="00983024"/>
    <w:rsid w:val="009A282D"/>
    <w:rsid w:val="009B13CD"/>
    <w:rsid w:val="009D44E1"/>
    <w:rsid w:val="009E797B"/>
    <w:rsid w:val="009F7C96"/>
    <w:rsid w:val="00A03458"/>
    <w:rsid w:val="00A12347"/>
    <w:rsid w:val="00A36CED"/>
    <w:rsid w:val="00A52228"/>
    <w:rsid w:val="00A6146C"/>
    <w:rsid w:val="00A7686A"/>
    <w:rsid w:val="00A85AD9"/>
    <w:rsid w:val="00AB55C7"/>
    <w:rsid w:val="00AB5636"/>
    <w:rsid w:val="00AC5AC9"/>
    <w:rsid w:val="00AD039F"/>
    <w:rsid w:val="00AE6181"/>
    <w:rsid w:val="00AF4910"/>
    <w:rsid w:val="00AF70B0"/>
    <w:rsid w:val="00B349C0"/>
    <w:rsid w:val="00B72A98"/>
    <w:rsid w:val="00B72B86"/>
    <w:rsid w:val="00BA0021"/>
    <w:rsid w:val="00BA58C3"/>
    <w:rsid w:val="00BC27E9"/>
    <w:rsid w:val="00C20E35"/>
    <w:rsid w:val="00C3200A"/>
    <w:rsid w:val="00C65429"/>
    <w:rsid w:val="00C67188"/>
    <w:rsid w:val="00C9764A"/>
    <w:rsid w:val="00CA3441"/>
    <w:rsid w:val="00CC144F"/>
    <w:rsid w:val="00CE0A0D"/>
    <w:rsid w:val="00D472B2"/>
    <w:rsid w:val="00D51078"/>
    <w:rsid w:val="00D62E79"/>
    <w:rsid w:val="00D701AE"/>
    <w:rsid w:val="00D75626"/>
    <w:rsid w:val="00D85BCD"/>
    <w:rsid w:val="00D85C7A"/>
    <w:rsid w:val="00D869C9"/>
    <w:rsid w:val="00DA5F06"/>
    <w:rsid w:val="00E03928"/>
    <w:rsid w:val="00E123D2"/>
    <w:rsid w:val="00E339C7"/>
    <w:rsid w:val="00E33A98"/>
    <w:rsid w:val="00E342E6"/>
    <w:rsid w:val="00E72CF6"/>
    <w:rsid w:val="00E82220"/>
    <w:rsid w:val="00ED43A1"/>
    <w:rsid w:val="00F21B74"/>
    <w:rsid w:val="00F33001"/>
    <w:rsid w:val="00F47283"/>
    <w:rsid w:val="00F715CA"/>
    <w:rsid w:val="00F72DBF"/>
    <w:rsid w:val="00FB53C0"/>
    <w:rsid w:val="00FF3E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1676A6"/>
  <w15:docId w15:val="{A5042A52-4937-4D92-B084-E72BAD74D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124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A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5AB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05A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5AB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A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A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A282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4656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7188"/>
    <w:pPr>
      <w:spacing w:after="210" w:line="210" w:lineRule="atLeast"/>
      <w:jc w:val="both"/>
    </w:pPr>
    <w:rPr>
      <w:rFonts w:ascii="Times New Roman" w:eastAsia="Times New Roman" w:hAnsi="Times New Roman"/>
      <w:sz w:val="17"/>
      <w:szCs w:val="17"/>
    </w:rPr>
  </w:style>
  <w:style w:type="paragraph" w:styleId="ListParagraph">
    <w:name w:val="List Paragraph"/>
    <w:basedOn w:val="Normal"/>
    <w:uiPriority w:val="72"/>
    <w:qFormat/>
    <w:rsid w:val="00E339C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339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39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39C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39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9C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E0A0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8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attle.gov/neighborhoods/programs-and-services/historic-preservation/historic-districts/international-distric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seattle.gov/neighborhoods/programs-and-services/historic-preservation/historic-districts/international-distric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eattle.gov/neighborhoods/programs-and-services/historic-preservation/historic-districts/international-distric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attle.gov/neighborhoods/programs-and-services/historic-preservation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E745933369B4B897FB41D789CDCE7" ma:contentTypeVersion="11" ma:contentTypeDescription="Create a new document." ma:contentTypeScope="" ma:versionID="19aee099c4831899d715c7305c068dec">
  <xsd:schema xmlns:xsd="http://www.w3.org/2001/XMLSchema" xmlns:xs="http://www.w3.org/2001/XMLSchema" xmlns:p="http://schemas.microsoft.com/office/2006/metadata/properties" xmlns:ns2="ff7e52d5-961c-41d4-9f99-dbde9ec38fc7" xmlns:ns3="57e69040-922c-4d17-9e98-b15bbd348483" targetNamespace="http://schemas.microsoft.com/office/2006/metadata/properties" ma:root="true" ma:fieldsID="0209edfdbe6ab3171aa1e95692ee81ee" ns2:_="" ns3:_="">
    <xsd:import namespace="ff7e52d5-961c-41d4-9f99-dbde9ec38fc7"/>
    <xsd:import namespace="57e69040-922c-4d17-9e98-b15bbd3484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7e52d5-961c-41d4-9f99-dbde9ec38f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69040-922c-4d17-9e98-b15bbd34848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7e69040-922c-4d17-9e98-b15bbd348483">
      <UserInfo>
        <DisplayName>Frestedt, Rebecca</DisplayName>
        <AccountId>108</AccountId>
        <AccountType/>
      </UserInfo>
      <UserInfo>
        <DisplayName>Philipsen, Susie</DisplayName>
        <AccountId>16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089F02-60F6-4081-8D2A-39744A980D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7e52d5-961c-41d4-9f99-dbde9ec38fc7"/>
    <ds:schemaRef ds:uri="57e69040-922c-4d17-9e98-b15bbd3484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A8B9D4-73D4-4302-B54A-39762B59D9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87FBF9-F029-4AF7-8FD2-0EF9D6FDD63B}">
  <ds:schemaRefs>
    <ds:schemaRef ds:uri="http://schemas.microsoft.com/office/2006/metadata/properties"/>
    <ds:schemaRef ds:uri="http://schemas.microsoft.com/office/infopath/2007/PartnerControls"/>
    <ds:schemaRef ds:uri="57e69040-922c-4d17-9e98-b15bbd348483"/>
  </ds:schemaRefs>
</ds:datastoreItem>
</file>

<file path=customXml/itemProps4.xml><?xml version="1.0" encoding="utf-8"?>
<ds:datastoreItem xmlns:ds="http://schemas.openxmlformats.org/officeDocument/2006/customXml" ds:itemID="{18FBC7E6-F1F6-4E5E-93BE-88CAD361B6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is Maag</dc:creator>
  <cp:lastModifiedBy>Philipsen, Susie</cp:lastModifiedBy>
  <cp:revision>6</cp:revision>
  <cp:lastPrinted>2017-10-27T18:30:00Z</cp:lastPrinted>
  <dcterms:created xsi:type="dcterms:W3CDTF">2021-11-03T23:56:00Z</dcterms:created>
  <dcterms:modified xsi:type="dcterms:W3CDTF">2021-11-0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E745933369B4B897FB41D789CDCE7</vt:lpwstr>
  </property>
</Properties>
</file>